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1132F" w14:textId="77777777" w:rsidR="00596D68" w:rsidRPr="00F95ED8" w:rsidRDefault="00596D68" w:rsidP="00F95ED8">
      <w:pPr>
        <w:pStyle w:val="Heading5"/>
      </w:pPr>
      <w:bookmarkStart w:id="0" w:name="_Toc107514296"/>
      <w:bookmarkStart w:id="1" w:name="_Toc107998895"/>
      <w:bookmarkStart w:id="2" w:name="_Toc108004636"/>
      <w:r w:rsidRPr="00F95ED8">
        <w:t>Appendix A</w:t>
      </w:r>
      <w:bookmarkEnd w:id="0"/>
      <w:bookmarkEnd w:id="1"/>
      <w:bookmarkEnd w:id="2"/>
    </w:p>
    <w:p w14:paraId="7E19E742" w14:textId="77777777" w:rsidR="00596D68" w:rsidRPr="00E43F2B" w:rsidRDefault="00596D68" w:rsidP="00FC672C">
      <w:pPr>
        <w:rPr>
          <w:szCs w:val="26"/>
          <w:lang w:val="en-GB"/>
        </w:rPr>
      </w:pPr>
      <w:bookmarkStart w:id="3" w:name="_Toc101765751"/>
      <w:r w:rsidRPr="00E43F2B">
        <w:rPr>
          <w:szCs w:val="26"/>
          <w:lang w:val="en-GB"/>
        </w:rPr>
        <w:t>TEST SYSTEMS</w:t>
      </w:r>
      <w:bookmarkEnd w:id="3"/>
    </w:p>
    <w:p w14:paraId="42C9D27A" w14:textId="77777777" w:rsidR="00596D68" w:rsidRPr="00E43F2B" w:rsidRDefault="00596D68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539C63C4" w14:textId="77777777" w:rsidR="00596D68" w:rsidRPr="00E43F2B" w:rsidRDefault="00596D68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31AC410D" w14:textId="77777777" w:rsidR="00596D68" w:rsidRPr="00E43F2B" w:rsidRDefault="00596D68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35C26104">
          <v:group id="_x0000_s12109" style="width:342.55pt;height:272.7pt;mso-position-horizontal-relative:char;mso-position-vertical-relative:line" coordorigin="3399,4445" coordsize="4320,3240">
            <v:group id="_x0000_s12110" style="position:absolute;left:3399;top:4445;width:4320;height:3240" coordorigin="3399,4445" coordsize="4320,3240">
              <v:group id="_x0000_s12111" style="position:absolute;left:3399;top:4445;width:4320;height:3240" coordorigin="3399,4445" coordsize="4320,3240">
                <v:group id="_x0000_s12112" style="position:absolute;left:3399;top:4445;width:4320;height:3240" coordorigin="3399,4445" coordsize="4320,3240">
                  <v:rect id="_x0000_s12113" style="position:absolute;left:6959;top:6305;width:182;height:177" filled="f" stroked="f">
                    <v:textbox style="mso-next-textbox:#_x0000_s12113" inset="0,0,0,0">
                      <w:txbxContent>
                        <w:p w14:paraId="0398A6D0" w14:textId="77777777" w:rsidR="00596D68" w:rsidRPr="00B5565F" w:rsidRDefault="00596D68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12114" style="position:absolute;left:3399;top:4445;width:4320;height:3240" coordorigin="3399,4445" coordsize="4320,3240">
                    <v:rect id="_x0000_s12115" style="position:absolute;left:6749;top:4459;width:182;height:177" filled="f" stroked="f">
                      <v:textbox style="mso-next-textbox:#_x0000_s12115" inset="0,0,0,0">
                        <w:txbxContent>
                          <w:p w14:paraId="12441B82" w14:textId="77777777" w:rsidR="00596D68" w:rsidRPr="00B5565F" w:rsidRDefault="00596D68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12116" style="position:absolute;left:3399;top:4445;width:4320;height:3240" coordorigin="3399,4445" coordsize="4320,3240">
                      <v:group id="_x0000_s12117" style="position:absolute;left:3399;top:4445;width:4320;height:3240" coordorigin="3399,4445" coordsize="4320,3240">
                        <v:group id="_x0000_s12118" style="position:absolute;left:3399;top:4445;width:4320;height:3240" coordorigin="3399,4445" coordsize="4320,3240">
                          <v:group id="_x0000_s12119" style="position:absolute;left:3399;top:4445;width:4320;height:3240" coordorigin="3399,4445" coordsize="4320,3240">
                            <v:group id="_x0000_s12120" style="position:absolute;left:3399;top:4445;width:4320;height:3240" coordorigin="3399,4445" coordsize="4320,3240">
                              <v:group id="_x0000_s12121" style="position:absolute;left:3399;top:4445;width:4320;height:3240" coordorigin="3399,4445" coordsize="4320,3240">
                                <v:group id="_x0000_s12122" style="position:absolute;left:3399;top:4445;width:4320;height:3240" coordorigin="3399,4445" coordsize="4320,3240">
                                  <v:group id="_x0000_s12123" style="position:absolute;left:3399;top:4445;width:4320;height:3240" coordorigin="3399,4445" coordsize="4320,3240">
                                    <v:group id="_x0000_s12124" style="position:absolute;left:3399;top:4445;width:4320;height:3240" coordorigin="3399,4445" coordsize="4320,3240">
                                      <v:group id="_x0000_s12125" style="position:absolute;left:3399;top:4445;width:4320;height:3240" coordorigin="3399,4445" coordsize="4320,3240">
                                        <v:group id="_x0000_s12126" style="position:absolute;left:3399;top:4445;width:4320;height:3240" coordorigin="3399,4445" coordsize="4320,3240">
                                          <v:group id="_x0000_s12127" style="position:absolute;left:3399;top:4445;width:4320;height:3240" coordorigin="3399,4445" coordsize="4320,3240">
                                            <v:group id="_x0000_s12128" style="position:absolute;left:3399;top:4445;width:4320;height:3240" coordorigin="3399,4445" coordsize="4320,3240">
                                              <v:group id="_x0000_s12129" style="position:absolute;left:3399;top:4445;width:4320;height:3240" coordorigin="3399,4445" coordsize="4320,3240">
                                                <v:group id="_x0000_s12130" style="position:absolute;left:3399;top:4445;width:4320;height:3240" coordorigin="3399,4445" coordsize="4320,3240">
                                                  <v:group id="_x0000_s12131" style="position:absolute;left:3399;top:4445;width:4320;height:3240" coordorigin="3399,4445" coordsize="4320,3240">
                                                    <v:group id="_x0000_s12132" style="position:absolute;left:3399;top:4459;width:4320;height:3226" coordorigin="3399,4459" coordsize="4320,3226">
                                                      <v:group id="_x0000_s12133" style="position:absolute;left:3399;top:4636;width:4320;height:3049" coordorigin="3399,4636" coordsize="4320,3049">
                                                        <v:group id="_x0000_s12134" style="position:absolute;left:3399;top:4636;width:4320;height:3049" coordorigin="3399,4636" coordsize="4320,3049">
                                                          <v:group id="_x0000_s12135" style="position:absolute;left:3399;top:4636;width:4320;height:3049" coordorigin="3399,4636" coordsize="4320,3049">
                                                            <v:group id="_x0000_s12136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12137" type="#_x0000_t32" style="position:absolute;left:4046;top:3858;width:410;height:0" o:connectortype="straight" strokeweight="1.5pt"/>
                                                              <v:shape id="_x0000_s12138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139" style="position:absolute;left:6082;top:4636;width:95;height:537" coordorigin="3820,6427" coordsize="98,610">
                                                              <v:shape id="_x0000_s12140" type="#_x0000_t32" style="position:absolute;left:3820;top:6427;width:1;height:493" o:connectortype="straight" strokeweight="1.5pt"/>
                                                              <v:shape id="_x0000_s12141" type="#_x0000_t32" style="position:absolute;left:3820;top:6821;width:94;height:0" o:connectortype="straight"/>
                                                              <v:shape id="_x0000_s12142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2143" type="#_x0000_t32" style="position:absolute;left:5713;top:5577;width:142;height:0" o:connectortype="straight"/>
                                                            <v:shape id="_x0000_s12144" type="#_x0000_t32" style="position:absolute;left:5855;top:4888;width:0;height:689;flip:y" o:connectortype="straight"/>
                                                            <v:shape id="_x0000_s12145" type="#_x0000_t32" style="position:absolute;left:5855;top:4888;width:992;height:0" o:connectortype="straight"/>
                                                            <v:group id="_x0000_s12146" style="position:absolute;left:6453;top:4636;width:94;height:537" coordorigin="3820,6427" coordsize="98,610">
                                                              <v:shape id="_x0000_s12147" type="#_x0000_t32" style="position:absolute;left:3820;top:6427;width:1;height:493" o:connectortype="straight" strokeweight="1.5pt"/>
                                                              <v:shape id="_x0000_s12148" type="#_x0000_t32" style="position:absolute;left:3820;top:6821;width:94;height:0" o:connectortype="straight"/>
                                                              <v:shape id="_x0000_s12149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150" style="position:absolute;left:6845;top:4650;width:84;height:523" coordorigin="3820,6427" coordsize="98,610">
                                                              <v:shape id="_x0000_s12151" type="#_x0000_t32" style="position:absolute;left:3820;top:6427;width:1;height:493" o:connectortype="straight" strokeweight="1.5pt"/>
                                                              <v:shape id="_x0000_s12152" type="#_x0000_t32" style="position:absolute;left:3820;top:6821;width:94;height:0" o:connectortype="straight"/>
                                                              <v:shape id="_x0000_s12153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154" style="position:absolute;left:7192;top:7126;width:94;height:493" coordorigin="3820,6427" coordsize="98,610">
                                                              <v:shape id="_x0000_s12155" type="#_x0000_t32" style="position:absolute;left:3820;top:6427;width:1;height:493" o:connectortype="straight" strokeweight="1.5pt"/>
                                                              <v:shape id="_x0000_s12156" type="#_x0000_t32" style="position:absolute;left:3820;top:6821;width:94;height:0" o:connectortype="straight"/>
                                                              <v:shape id="_x0000_s12157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158" style="position:absolute;left:7607;top:7126;width:94;height:493" coordorigin="3820,6427" coordsize="98,610">
                                                              <v:shape id="_x0000_s12159" type="#_x0000_t32" style="position:absolute;left:3820;top:6427;width:1;height:493" o:connectortype="straight" strokeweight="1.5pt"/>
                                                              <v:shape id="_x0000_s12160" type="#_x0000_t32" style="position:absolute;left:3820;top:6821;width:94;height:0" o:connectortype="straight"/>
                                                              <v:shape id="_x0000_s12161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2162" type="#_x0000_t32" style="position:absolute;left:6732;top:5936;width:113;height:0;flip:x" o:connectortype="straight"/>
                                                            <v:shape id="_x0000_s12163" type="#_x0000_t32" style="position:absolute;left:6731;top:5927;width:1;height:1387;flip:x" o:connectortype="straight"/>
                                                            <v:shape id="_x0000_s12164" type="#_x0000_t32" style="position:absolute;left:6731;top:7314;width:862;height:0" o:connectortype="straight"/>
                                                            <v:group id="_x0000_s12165" style="position:absolute;left:6582;top:6794;width:357;height:240" coordorigin="4046,3858" coordsize="410,240">
                                                              <v:shape id="_x0000_s12166" type="#_x0000_t32" style="position:absolute;left:4046;top:3858;width:410;height:0" o:connectortype="straight" strokeweight="1.5pt"/>
                                                              <v:shape id="_x0000_s12167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168" style="position:absolute;left:3399;top:4652;width:4320;height:3033" coordorigin="3399,4652" coordsize="4320,3033">
                                                              <v:group id="_x0000_s12169" style="position:absolute;left:6210;top:7160;width:84;height:493" coordorigin="4046,4211" coordsize="94,610">
                                                                <v:shape id="_x0000_s12170" type="#_x0000_t32" style="position:absolute;left:4130;top:4211;width:1;height:493" o:connectortype="straight" strokeweight="1.5pt"/>
                                                                <v:shape id="_x0000_s12171" type="#_x0000_t32" style="position:absolute;left:4046;top:4605;width:94;height:0" o:connectortype="straight"/>
                                                                <v:shape id="_x0000_s12172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173" style="position:absolute;left:3399;top:5330;width:3536;height:822" coordorigin="3339,6234" coordsize="3946,822">
                                                                <v:rect id="_x0000_s12174" style="position:absolute;left:7096;top:6262;width:182;height:177" filled="f" stroked="f">
                                                                  <v:textbox style="mso-next-textbox:#_x0000_s12174" inset="0,0,0,0">
                                                                    <w:txbxContent>
                                                                      <w:p w14:paraId="59E00891" w14:textId="77777777" w:rsidR="00596D68" w:rsidRPr="00B5565F" w:rsidRDefault="00596D68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12175" style="position:absolute;left:3339;top:6234;width:3946;height:822" coordorigin="3339,6234" coordsize="3946,822">
                                                                  <v:rect id="_x0000_s12176" style="position:absolute;left:6687;top:6264;width:182;height:177" filled="f" stroked="f">
                                                                    <v:textbox style="mso-next-textbox:#_x0000_s12176" inset="0,0,0,0">
                                                                      <w:txbxContent>
                                                                        <w:p w14:paraId="02B58150" w14:textId="77777777" w:rsidR="00596D68" w:rsidRPr="00B5565F" w:rsidRDefault="00596D68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12177" style="position:absolute;left:3339;top:6234;width:3946;height:822" coordorigin="3339,6234" coordsize="3946,822">
                                                                    <v:rect id="_x0000_s12178" style="position:absolute;left:6257;top:6262;width:182;height:177" filled="f" stroked="f">
                                                                      <v:textbox style="mso-next-textbox:#_x0000_s12178" inset="0,0,0,0">
                                                                        <w:txbxContent>
                                                                          <w:p w14:paraId="082E9D5A" w14:textId="77777777" w:rsidR="00596D68" w:rsidRPr="00B5565F" w:rsidRDefault="00596D68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12179" style="position:absolute;left:3339;top:6234;width:3946;height:822" coordorigin="3339,6234" coordsize="3946,822">
                                                                      <v:rect id="_x0000_s12180" style="position:absolute;left:5816;top:6262;width:182;height:177" filled="f" stroked="f">
                                                                        <v:textbox style="mso-next-textbox:#_x0000_s12180" inset="0,0,0,0">
                                                                          <w:txbxContent>
                                                                            <w:p w14:paraId="7F573D84" w14:textId="77777777" w:rsidR="00596D68" w:rsidRPr="00B5565F" w:rsidRDefault="00596D68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12181" style="position:absolute;left:3339;top:6234;width:3946;height:822" coordorigin="3339,6234" coordsize="3946,822">
                                                                        <v:rect id="_x0000_s12182" style="position:absolute;left:5405;top:6248;width:182;height:177" filled="f" stroked="f">
                                                                          <v:textbox style="mso-next-textbox:#_x0000_s12182" inset="0,0,0,0">
                                                                            <w:txbxContent>
                                                                              <w:p w14:paraId="50DFEE26" w14:textId="77777777" w:rsidR="00596D68" w:rsidRPr="00B5565F" w:rsidRDefault="00596D68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12183" style="position:absolute;left:3339;top:6234;width:3946;height:822" coordorigin="3339,6234" coordsize="3946,822">
                                                                          <v:rect id="_x0000_s12184" style="position:absolute;left:4986;top:6248;width:182;height:177" filled="f" stroked="f">
                                                                            <v:textbox style="mso-next-textbox:#_x0000_s12184" inset="0,0,0,0">
                                                                              <w:txbxContent>
                                                                                <w:p w14:paraId="39C00671" w14:textId="77777777" w:rsidR="00596D68" w:rsidRPr="00B5565F" w:rsidRDefault="00596D68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12185" style="position:absolute;left:3339;top:6234;width:3946;height:822" coordorigin="3339,6234" coordsize="3946,822">
                                                                            <v:rect id="_x0000_s12186" style="position:absolute;left:4564;top:6250;width:182;height:177" filled="f" stroked="f">
                                                                              <v:textbox style="mso-next-textbox:#_x0000_s12186" inset="0,0,0,0">
                                                                                <w:txbxContent>
                                                                                  <w:p w14:paraId="16C3E057" w14:textId="77777777" w:rsidR="00596D68" w:rsidRPr="00B5565F" w:rsidRDefault="00596D68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12187" style="position:absolute;left:3339;top:6234;width:3946;height:822" coordorigin="3339,6234" coordsize="3946,822">
                                                                              <v:rect id="_x0000_s12188" style="position:absolute;left:4141;top:6234;width:182;height:177" filled="f" stroked="f">
                                                                                <v:textbox style="mso-next-textbox:#_x0000_s12188" inset="0,0,0,0">
                                                                                  <w:txbxContent>
                                                                                    <w:p w14:paraId="7382216D" w14:textId="77777777" w:rsidR="00596D68" w:rsidRPr="00B5565F" w:rsidRDefault="00596D68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12189" style="position:absolute;left:3339;top:6241;width:3946;height:815" coordorigin="3339,6241" coordsize="3946,815">
                                                                                <v:rect id="_x0000_s12190" style="position:absolute;left:3736;top:6241;width:182;height:177" filled="f" stroked="f">
                                                                                  <v:textbox style="mso-next-textbox:#_x0000_s12190" inset="0,0,0,0">
                                                                                    <w:txbxContent>
                                                                                      <w:p w14:paraId="624938CC" w14:textId="77777777" w:rsidR="00596D68" w:rsidRPr="00B5565F" w:rsidRDefault="00596D68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12191" style="position:absolute;left:3339;top:6241;width:3946;height:815" coordorigin="3339,6241" coordsize="3946,815">
                                                                                  <v:rect id="_x0000_s12192" style="position:absolute;left:3353;top:6241;width:182;height:177" filled="f" stroked="f">
                                                                                    <v:textbox style="mso-next-textbox:#_x0000_s12192" inset="0,0,0,0">
                                                                                      <w:txbxContent>
                                                                                        <w:p w14:paraId="2E14E106" w14:textId="77777777" w:rsidR="00596D68" w:rsidRPr="00B5565F" w:rsidRDefault="00596D68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12193" style="position:absolute;left:3339;top:6427;width:3946;height:629" coordorigin="3339,6427" coordsize="3946,629">
                                                                                    <v:group id="_x0000_s12194" style="position:absolute;left:3339;top:6427;width:3552;height:624" coordorigin="3339,6427" coordsize="3552,624">
                                                                                      <v:group id="_x0000_s12195" style="position:absolute;left:3339;top:6427;width:3455;height:622" coordorigin="3339,6427" coordsize="3455,622">
                                                                                        <v:rect id="_x0000_s12196" style="position:absolute;left:3339;top:6481;width:273;height:340">
                                                                                          <v:textbox style="mso-next-textbox:#_x0000_s12196">
                                                                                            <w:txbxContent>
                                                                                              <w:p w14:paraId="720960C5" w14:textId="77777777" w:rsidR="00596D68" w:rsidRPr="006A3A4D" w:rsidRDefault="00596D68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12197" type="#_x0000_t32" style="position:absolute;left:3612;top:6643;width:3182;height:0" o:connectortype="straight"/>
                                                                                        <v:group id="_x0000_s12198" style="position:absolute;left:3820;top:6427;width:98;height:610" coordorigin="3820,6427" coordsize="98,610">
                                                                                          <v:shape id="_x0000_s12199" type="#_x0000_t32" style="position:absolute;left:3820;top:6427;width:1;height:493" o:connectortype="straight" strokeweight="1.5pt"/>
                                                                                          <v:shape id="_x0000_s12200" type="#_x0000_t32" style="position:absolute;left:3820;top:6821;width:94;height:0" o:connectortype="straight"/>
                                                                                          <v:shape id="_x0000_s12201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202" style="position:absolute;left:4229;top:6427;width:98;height:610" coordorigin="3820,6427" coordsize="98,610">
                                                                                          <v:shape id="_x0000_s12203" type="#_x0000_t32" style="position:absolute;left:3820;top:6427;width:1;height:493" o:connectortype="straight" strokeweight="1.5pt"/>
                                                                                          <v:shape id="_x0000_s12204" type="#_x0000_t32" style="position:absolute;left:3820;top:6821;width:94;height:0" o:connectortype="straight"/>
                                                                                          <v:shape id="_x0000_s12205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206" style="position:absolute;left:4652;top:6437;width:98;height:610" coordorigin="3820,6427" coordsize="98,610">
                                                                                          <v:shape id="_x0000_s12207" type="#_x0000_t32" style="position:absolute;left:3820;top:6427;width:1;height:493" o:connectortype="straight" strokeweight="1.5pt"/>
                                                                                          <v:shape id="_x0000_s12208" type="#_x0000_t32" style="position:absolute;left:3820;top:6821;width:94;height:0" o:connectortype="straight"/>
                                                                                          <v:shape id="_x0000_s12209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210" style="position:absolute;left:5074;top:6437;width:98;height:610" coordorigin="3820,6427" coordsize="98,610">
                                                                                          <v:shape id="_x0000_s12211" type="#_x0000_t32" style="position:absolute;left:3820;top:6427;width:1;height:493" o:connectortype="straight" strokeweight="1.5pt"/>
                                                                                          <v:shape id="_x0000_s12212" type="#_x0000_t32" style="position:absolute;left:3820;top:6821;width:94;height:0" o:connectortype="straight"/>
                                                                                          <v:shape id="_x0000_s12213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214" style="position:absolute;left:5501;top:6437;width:98;height:610" coordorigin="3820,6427" coordsize="98,610">
                                                                                          <v:shape id="_x0000_s12215" type="#_x0000_t32" style="position:absolute;left:3820;top:6427;width:1;height:493" o:connectortype="straight" strokeweight="1.5pt"/>
                                                                                          <v:shape id="_x0000_s12216" type="#_x0000_t32" style="position:absolute;left:3820;top:6821;width:94;height:0" o:connectortype="straight"/>
                                                                                          <v:shape id="_x0000_s12217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218" style="position:absolute;left:5920;top:6437;width:98;height:610" coordorigin="3820,6427" coordsize="98,610">
                                                                                          <v:shape id="_x0000_s12219" type="#_x0000_t32" style="position:absolute;left:3820;top:6427;width:1;height:493" o:connectortype="straight" strokeweight="1.5pt"/>
                                                                                          <v:shape id="_x0000_s12220" type="#_x0000_t32" style="position:absolute;left:3820;top:6821;width:94;height:0" o:connectortype="straight"/>
                                                                                          <v:shape id="_x0000_s12221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222" style="position:absolute;left:6359;top:6439;width:98;height:610" coordorigin="3820,6427" coordsize="98,610">
                                                                                          <v:shape id="_x0000_s12223" type="#_x0000_t32" style="position:absolute;left:3820;top:6427;width:1;height:493" o:connectortype="straight" strokeweight="1.5pt"/>
                                                                                          <v:shape id="_x0000_s12224" type="#_x0000_t32" style="position:absolute;left:3820;top:6821;width:94;height:0" o:connectortype="straight"/>
                                                                                          <v:shape id="_x0000_s12225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12226" style="position:absolute;left:6793;top:6441;width:98;height:610" coordorigin="3820,6427" coordsize="98,610">
                                                                                        <v:shape id="_x0000_s12227" type="#_x0000_t32" style="position:absolute;left:3820;top:6427;width:1;height:493" o:connectortype="straight" strokeweight="1.5pt"/>
                                                                                        <v:shape id="_x0000_s12228" type="#_x0000_t32" style="position:absolute;left:3820;top:6821;width:94;height:0" o:connectortype="straight"/>
                                                                                        <v:shape id="_x0000_s12229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12230" style="position:absolute;left:7187;top:6446;width:98;height:610" coordorigin="3820,6427" coordsize="98,610">
                                                                                      <v:shape id="_x0000_s12231" type="#_x0000_t32" style="position:absolute;left:3820;top:6427;width:1;height:493" o:connectortype="straight" strokeweight="1.5pt"/>
                                                                                      <v:shape id="_x0000_s12232" type="#_x0000_t32" style="position:absolute;left:3820;top:6821;width:94;height:0" o:connectortype="straight"/>
                                                                                      <v:shape id="_x0000_s12233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12234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12235" style="position:absolute;left:7233;top:5535;width:98;height:610" coordorigin="3820,6427" coordsize="98,610">
                                                                <v:shape id="_x0000_s12236" type="#_x0000_t32" style="position:absolute;left:3820;top:6427;width:1;height:493" o:connectortype="straight" strokeweight="1.5pt"/>
                                                                <v:shape id="_x0000_s12237" type="#_x0000_t32" style="position:absolute;left:3820;top:6821;width:94;height:0" o:connectortype="straight"/>
                                                                <v:shape id="_x0000_s1223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39" style="position:absolute;left:7621;top:5535;width:98;height:610" coordorigin="3820,6427" coordsize="98,610">
                                                                <v:shape id="_x0000_s12240" type="#_x0000_t32" style="position:absolute;left:3820;top:6427;width:1;height:493" o:connectortype="straight" strokeweight="1.5pt"/>
                                                                <v:shape id="_x0000_s12241" type="#_x0000_t32" style="position:absolute;left:3820;top:6821;width:94;height:0" o:connectortype="straight"/>
                                                                <v:shape id="_x0000_s1224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43" style="position:absolute;left:4278;top:4652;width:94;height:493" coordorigin="3820,6427" coordsize="98,610">
                                                                <v:shape id="_x0000_s12244" type="#_x0000_t32" style="position:absolute;left:3820;top:6427;width:1;height:493" o:connectortype="straight" strokeweight="1.5pt"/>
                                                                <v:shape id="_x0000_s12245" type="#_x0000_t32" style="position:absolute;left:3820;top:6821;width:94;height:0" o:connectortype="straight"/>
                                                                <v:shape id="_x0000_s1224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2247" type="#_x0000_t32" style="position:absolute;left:4049;top:5579;width:142;height:0" o:connectortype="straight"/>
                                                              <v:shape id="_x0000_s12248" type="#_x0000_t32" style="position:absolute;left:4051;top:4890;width:0;height:689;flip:y" o:connectortype="straight"/>
                                                              <v:shape id="_x0000_s12249" type="#_x0000_t32" style="position:absolute;left:4051;top:4890;width:1332;height:0" o:connectortype="straight"/>
                                                              <v:group id="_x0000_s12250" style="position:absolute;left:4649;top:4652;width:86;height:507" coordorigin="3820,6427" coordsize="98,610">
                                                                <v:shape id="_x0000_s12251" type="#_x0000_t32" style="position:absolute;left:3820;top:6427;width:1;height:493" o:connectortype="straight" strokeweight="1.5pt"/>
                                                                <v:shape id="_x0000_s12252" type="#_x0000_t32" style="position:absolute;left:3820;top:6821;width:94;height:0" o:connectortype="straight"/>
                                                                <v:shape id="_x0000_s1225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54" style="position:absolute;left:4999;top:4666;width:94;height:507" coordorigin="3820,6427" coordsize="98,610">
                                                                <v:shape id="_x0000_s12255" type="#_x0000_t32" style="position:absolute;left:3820;top:6427;width:1;height:493" o:connectortype="straight" strokeweight="1.5pt"/>
                                                                <v:shape id="_x0000_s12256" type="#_x0000_t32" style="position:absolute;left:3820;top:6821;width:94;height:0" o:connectortype="straight"/>
                                                                <v:shape id="_x0000_s1225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58" style="position:absolute;left:5379;top:4668;width:94;height:505" coordorigin="3820,6427" coordsize="98,610">
                                                                <v:shape id="_x0000_s12259" type="#_x0000_t32" style="position:absolute;left:3820;top:6427;width:1;height:493" o:connectortype="straight" strokeweight="1.5pt"/>
                                                                <v:shape id="_x0000_s12260" type="#_x0000_t32" style="position:absolute;left:3820;top:6821;width:94;height:0" o:connectortype="straight"/>
                                                                <v:shape id="_x0000_s1226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62" style="position:absolute;left:5474;top:6452;width:94;height:478" coordorigin="3820,6427" coordsize="98,610">
                                                                <v:shape id="_x0000_s12263" type="#_x0000_t32" style="position:absolute;left:3820;top:6427;width:1;height:493" o:connectortype="straight" strokeweight="1.5pt"/>
                                                                <v:shape id="_x0000_s12264" type="#_x0000_t32" style="position:absolute;left:3820;top:6821;width:94;height:0" o:connectortype="straight"/>
                                                                <v:shape id="_x0000_s12265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2266" type="#_x0000_t32" style="position:absolute;left:6845;top:5739;width:776;height:0" o:connectortype="straight"/>
                                                              <v:shape id="_x0000_s12267" type="#_x0000_t32" style="position:absolute;left:5207;top:5931;width:113;height:0;flip:x" o:connectortype="straight"/>
                                                              <v:shape id="_x0000_s12268" type="#_x0000_t32" style="position:absolute;left:5207;top:5931;width:0;height:694" o:connectortype="straight"/>
                                                              <v:shape id="_x0000_s12269" type="#_x0000_t32" style="position:absolute;left:5207;top:6625;width:1288;height:0" o:connectortype="straight"/>
                                                              <v:group id="_x0000_s12270" style="position:absolute;left:5757;top:6454;width:94;height:478" coordorigin="3820,6427" coordsize="98,610">
                                                                <v:shape id="_x0000_s12271" type="#_x0000_t32" style="position:absolute;left:3820;top:6427;width:1;height:493" o:connectortype="straight" strokeweight="1.5pt"/>
                                                                <v:shape id="_x0000_s12272" type="#_x0000_t32" style="position:absolute;left:3820;top:6821;width:94;height:0" o:connectortype="straight"/>
                                                                <v:shape id="_x0000_s1227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74" style="position:absolute;left:6021;top:6454;width:94;height:478" coordorigin="3820,6427" coordsize="98,610">
                                                                <v:shape id="_x0000_s12275" type="#_x0000_t32" style="position:absolute;left:3820;top:6427;width:1;height:493" o:connectortype="straight" strokeweight="1.5pt"/>
                                                                <v:shape id="_x0000_s12276" type="#_x0000_t32" style="position:absolute;left:3820;top:6821;width:94;height:0" o:connectortype="straight"/>
                                                                <v:shape id="_x0000_s1227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78" style="position:absolute;left:6307;top:6454;width:94;height:478" coordorigin="3820,6427" coordsize="98,610">
                                                                <v:shape id="_x0000_s12279" type="#_x0000_t32" style="position:absolute;left:3820;top:6427;width:1;height:493" o:connectortype="straight" strokeweight="1.5pt"/>
                                                                <v:shape id="_x0000_s12280" type="#_x0000_t32" style="position:absolute;left:3820;top:6821;width:94;height:0" o:connectortype="straight"/>
                                                                <v:shape id="_x0000_s1228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2282" type="#_x0000_t32" style="position:absolute;left:6495;top:6625;width:0;height:714" o:connectortype="straight"/>
                                                              <v:shape id="_x0000_s12283" type="#_x0000_t32" style="position:absolute;left:4530;top:7339;width:1964;height:0;flip:x" o:connectortype="straight"/>
                                                              <v:group id="_x0000_s12284" style="position:absolute;left:5930;top:7164;width:84;height:493" coordorigin="4046,4211" coordsize="94,610">
                                                                <v:shape id="_x0000_s12285" type="#_x0000_t32" style="position:absolute;left:4130;top:4211;width:1;height:493" o:connectortype="straight" strokeweight="1.5pt"/>
                                                                <v:shape id="_x0000_s12286" type="#_x0000_t32" style="position:absolute;left:4046;top:4605;width:94;height:0" o:connectortype="straight"/>
                                                                <v:shape id="_x0000_s12287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88" style="position:absolute;left:5619;top:7178;width:84;height:493" coordorigin="4046,4211" coordsize="94,610">
                                                                <v:shape id="_x0000_s12289" type="#_x0000_t32" style="position:absolute;left:4130;top:4211;width:1;height:493" o:connectortype="straight" strokeweight="1.5pt"/>
                                                                <v:shape id="_x0000_s12290" type="#_x0000_t32" style="position:absolute;left:4046;top:4605;width:94;height:0" o:connectortype="straight"/>
                                                                <v:shape id="_x0000_s12291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92" style="position:absolute;left:5329;top:7174;width:84;height:493" coordorigin="4046,4211" coordsize="94,610">
                                                                <v:shape id="_x0000_s12293" type="#_x0000_t32" style="position:absolute;left:4130;top:4211;width:1;height:493" o:connectortype="straight" strokeweight="1.5pt"/>
                                                                <v:shape id="_x0000_s12294" type="#_x0000_t32" style="position:absolute;left:4046;top:4605;width:94;height:0" o:connectortype="straight"/>
                                                                <v:shape id="_x0000_s12295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296" style="position:absolute;left:5027;top:7192;width:84;height:493" coordorigin="4046,4211" coordsize="94,610">
                                                                <v:shape id="_x0000_s12297" type="#_x0000_t32" style="position:absolute;left:4130;top:4211;width:1;height:493" o:connectortype="straight" strokeweight="1.5pt"/>
                                                                <v:shape id="_x0000_s12298" type="#_x0000_t32" style="position:absolute;left:4046;top:4605;width:94;height:0" o:connectortype="straight"/>
                                                                <v:shape id="_x0000_s12299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300" style="position:absolute;left:4735;top:7192;width:84;height:493" coordorigin="4046,4211" coordsize="94,610">
                                                                <v:shape id="_x0000_s12301" type="#_x0000_t32" style="position:absolute;left:4130;top:4211;width:1;height:493" o:connectortype="straight" strokeweight="1.5pt"/>
                                                                <v:shape id="_x0000_s12302" type="#_x0000_t32" style="position:absolute;left:4046;top:4605;width:94;height:0" o:connectortype="straight"/>
                                                                <v:shape id="_x0000_s12303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304" style="position:absolute;left:4455;top:7192;width:84;height:493" coordorigin="4046,4211" coordsize="94,610">
                                                                <v:shape id="_x0000_s12305" type="#_x0000_t32" style="position:absolute;left:4130;top:4211;width:1;height:493" o:connectortype="straight" strokeweight="1.5pt"/>
                                                                <v:shape id="_x0000_s12306" type="#_x0000_t32" style="position:absolute;left:4046;top:4605;width:94;height:0" o:connectortype="straight"/>
                                                                <v:shape id="_x0000_s12307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12308" style="position:absolute;left:7145;top:5356;width:182;height:177" filled="f" stroked="f">
                                                            <v:textbox style="mso-next-textbox:#_x0000_s12308" inset="0,0,0,0">
                                                              <w:txbxContent>
                                                                <w:p w14:paraId="6CD24B3E" w14:textId="77777777" w:rsidR="00596D68" w:rsidRPr="00B5565F" w:rsidRDefault="00596D68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12309" style="position:absolute;left:7515;top:5346;width:182;height:177" filled="f" stroked="f">
                                                          <v:textbox style="mso-next-textbox:#_x0000_s12309" inset="0,0,0,0">
                                                            <w:txbxContent>
                                                              <w:p w14:paraId="5A9D7618" w14:textId="77777777" w:rsidR="00596D68" w:rsidRPr="00B5565F" w:rsidRDefault="00596D68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12310" style="position:absolute;left:4183;top:4459;width:182;height:177" filled="f" stroked="f">
                                                        <v:textbox style="mso-next-textbox:#_x0000_s12310" inset="0,0,0,0">
                                                          <w:txbxContent>
                                                            <w:p w14:paraId="65C85833" w14:textId="77777777" w:rsidR="00596D68" w:rsidRPr="00B5565F" w:rsidRDefault="00596D68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12311" style="position:absolute;left:4553;top:4445;width:182;height:177" filled="f" stroked="f">
                                                      <v:textbox style="mso-next-textbox:#_x0000_s12311" inset="0,0,0,0">
                                                        <w:txbxContent>
                                                          <w:p w14:paraId="51EC826E" w14:textId="77777777" w:rsidR="00596D68" w:rsidRPr="00B5565F" w:rsidRDefault="00596D68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12312" style="position:absolute;left:4907;top:4449;width:182;height:177" filled="f" stroked="f">
                                                    <v:textbox style="mso-next-textbox:#_x0000_s12312" inset="0,0,0,0">
                                                      <w:txbxContent>
                                                        <w:p w14:paraId="795490FF" w14:textId="77777777" w:rsidR="00596D68" w:rsidRPr="00B5565F" w:rsidRDefault="00596D68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12313" style="position:absolute;left:5279;top:4463;width:182;height:177" filled="f" stroked="f">
                                                  <v:textbox style="mso-next-textbox:#_x0000_s12313" inset="0,0,0,0">
                                                    <w:txbxContent>
                                                      <w:p w14:paraId="3C4B7B13" w14:textId="77777777" w:rsidR="00596D68" w:rsidRPr="00B5565F" w:rsidRDefault="00596D68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12314" style="position:absolute;left:5376;top:6277;width:182;height:177" filled="f" stroked="f">
                                                <v:textbox style="mso-next-textbox:#_x0000_s12314" inset="0,0,0,0">
                                                  <w:txbxContent>
                                                    <w:p w14:paraId="36BD6C3B" w14:textId="77777777" w:rsidR="00596D68" w:rsidRPr="00B5565F" w:rsidRDefault="00596D68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12315" style="position:absolute;left:5659;top:6277;width:182;height:177" filled="f" stroked="f">
                                              <v:textbox style="mso-next-textbox:#_x0000_s12315" inset="0,0,0,0">
                                                <w:txbxContent>
                                                  <w:p w14:paraId="1BEDF598" w14:textId="77777777" w:rsidR="00596D68" w:rsidRPr="00B5565F" w:rsidRDefault="00596D68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12316" style="position:absolute;left:5914;top:6261;width:182;height:177" filled="f" stroked="f">
                                            <v:textbox style="mso-next-textbox:#_x0000_s12316" inset="0,0,0,0">
                                              <w:txbxContent>
                                                <w:p w14:paraId="12F379C0" w14:textId="77777777" w:rsidR="00596D68" w:rsidRPr="00B5565F" w:rsidRDefault="00596D68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12317" style="position:absolute;left:6226;top:6263;width:182;height:177" filled="f" stroked="f">
                                          <v:textbox style="mso-next-textbox:#_x0000_s12317" inset="0,0,0,0">
                                            <w:txbxContent>
                                              <w:p w14:paraId="219270B3" w14:textId="77777777" w:rsidR="00596D68" w:rsidRPr="00B5565F" w:rsidRDefault="00596D68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12318" style="position:absolute;left:6198;top:7001;width:182;height:177" filled="f" stroked="f">
                                        <v:textbox style="mso-next-textbox:#_x0000_s12318" inset="0,0,0,0">
                                          <w:txbxContent>
                                            <w:p w14:paraId="09FA547A" w14:textId="77777777" w:rsidR="00596D68" w:rsidRPr="00B5565F" w:rsidRDefault="00596D68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12319" style="position:absolute;left:5914;top:7003;width:182;height:177" filled="f" stroked="f">
                                      <v:textbox style="mso-next-textbox:#_x0000_s12319" inset="0,0,0,0">
                                        <w:txbxContent>
                                          <w:p w14:paraId="638790CE" w14:textId="77777777" w:rsidR="00596D68" w:rsidRPr="00B5565F" w:rsidRDefault="00596D68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12320" style="position:absolute;left:5600;top:7015;width:182;height:177" filled="f" stroked="f">
                                    <v:textbox style="mso-next-textbox:#_x0000_s12320" inset="0,0,0,0">
                                      <w:txbxContent>
                                        <w:p w14:paraId="62CB096C" w14:textId="77777777" w:rsidR="00596D68" w:rsidRPr="00B5565F" w:rsidRDefault="00596D68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12321" style="position:absolute;left:5306;top:7015;width:182;height:177" filled="f" stroked="f">
                                  <v:textbox style="mso-next-textbox:#_x0000_s12321" inset="0,0,0,0">
                                    <w:txbxContent>
                                      <w:p w14:paraId="2235653A" w14:textId="77777777" w:rsidR="00596D68" w:rsidRPr="00B5565F" w:rsidRDefault="00596D68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12322" style="position:absolute;left:5014;top:7011;width:182;height:177" filled="f" stroked="f">
                                <v:textbox style="mso-next-textbox:#_x0000_s12322" inset="0,0,0,0">
                                  <w:txbxContent>
                                    <w:p w14:paraId="7579389C" w14:textId="77777777" w:rsidR="00596D68" w:rsidRPr="00B5565F" w:rsidRDefault="00596D68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12323" style="position:absolute;left:4693;top:7017;width:182;height:177" filled="f" stroked="f">
                              <v:textbox style="mso-next-textbox:#_x0000_s12323" inset="0,0,0,0">
                                <w:txbxContent>
                                  <w:p w14:paraId="467DB102" w14:textId="77777777" w:rsidR="00596D68" w:rsidRPr="00B5565F" w:rsidRDefault="00596D68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12324" style="position:absolute;left:4395;top:7034;width:182;height:177" filled="f" stroked="f">
                            <v:textbox style="mso-next-textbox:#_x0000_s12324" inset="0,0,0,0">
                              <w:txbxContent>
                                <w:p w14:paraId="5EFC68C6" w14:textId="77777777" w:rsidR="00596D68" w:rsidRPr="00B5565F" w:rsidRDefault="00596D68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12325" style="position:absolute;left:5989;top:4459;width:182;height:177" filled="f" stroked="f">
                          <v:textbox style="mso-next-textbox:#_x0000_s12325" inset="0,0,0,0">
                            <w:txbxContent>
                              <w:p w14:paraId="144C65F9" w14:textId="77777777" w:rsidR="00596D68" w:rsidRPr="00B5565F" w:rsidRDefault="00596D68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12326" style="position:absolute;left:6361;top:4459;width:182;height:177" filled="f" stroked="f">
                        <v:textbox style="mso-next-textbox:#_x0000_s12326" inset="0,0,0,0">
                          <w:txbxContent>
                            <w:p w14:paraId="51F0C677" w14:textId="77777777" w:rsidR="00596D68" w:rsidRPr="00B5565F" w:rsidRDefault="00596D68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12327" style="position:absolute;left:6963;top:6711;width:182;height:177" filled="f" stroked="f">
                  <v:textbox style="mso-next-textbox:#_x0000_s12327" inset="0,0,0,0">
                    <w:txbxContent>
                      <w:p w14:paraId="1CFAA83C" w14:textId="77777777" w:rsidR="00596D68" w:rsidRPr="00B5565F" w:rsidRDefault="00596D68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12328" style="position:absolute;left:7103;top:6949;width:182;height:177" filled="f" stroked="f">
                <v:textbox style="mso-next-textbox:#_x0000_s12328" inset="0,0,0,0">
                  <w:txbxContent>
                    <w:p w14:paraId="5714D9F1" w14:textId="77777777" w:rsidR="00596D68" w:rsidRPr="00B5565F" w:rsidRDefault="00596D68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12329" style="position:absolute;left:7519;top:6949;width:182;height:177" filled="f" stroked="f">
              <v:textbox style="mso-next-textbox:#_x0000_s12329" inset="0,0,0,0">
                <w:txbxContent>
                  <w:p w14:paraId="55F9CBB7" w14:textId="77777777" w:rsidR="00596D68" w:rsidRPr="00B5565F" w:rsidRDefault="00596D68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38486A50" w14:textId="77777777" w:rsidR="00596D68" w:rsidRDefault="00596D68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p w14:paraId="4D2349B1" w14:textId="77777777" w:rsidR="00596D68" w:rsidRDefault="00596D68">
      <w:pPr>
        <w:spacing w:line="259" w:lineRule="auto"/>
        <w:jc w:val="left"/>
        <w:rPr>
          <w:szCs w:val="26"/>
          <w:lang w:val="en-GB"/>
        </w:rPr>
      </w:pPr>
      <w:r>
        <w:rPr>
          <w:szCs w:val="26"/>
          <w:lang w:val="en-GB"/>
        </w:rPr>
        <w:br w:type="page"/>
      </w:r>
    </w:p>
    <w:p w14:paraId="5DCEE1D7" w14:textId="77777777" w:rsidR="00596D68" w:rsidRPr="00E43F2B" w:rsidRDefault="00596D68" w:rsidP="000C4FD9">
      <w:pPr>
        <w:jc w:val="center"/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596D68" w:rsidRPr="000C4FD9" w14:paraId="7233D6F3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64BAED7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596D68" w:rsidRPr="000C4FD9" w14:paraId="540BC0F6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49CA0C6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6749D8D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1711077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0357A1F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53ED5CB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596D68" w:rsidRPr="000C4FD9" w14:paraId="27224027" w14:textId="77777777" w:rsidTr="00306D70">
        <w:trPr>
          <w:jc w:val="center"/>
        </w:trPr>
        <w:tc>
          <w:tcPr>
            <w:tcW w:w="722" w:type="pct"/>
          </w:tcPr>
          <w:p w14:paraId="61F6725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468D265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3004639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336D9A7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0ECB44F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596D68" w:rsidRPr="000C4FD9" w14:paraId="54A49B2B" w14:textId="77777777" w:rsidTr="00306D70">
        <w:trPr>
          <w:jc w:val="center"/>
        </w:trPr>
        <w:tc>
          <w:tcPr>
            <w:tcW w:w="722" w:type="pct"/>
          </w:tcPr>
          <w:p w14:paraId="6803F26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7A7667C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2B771BE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137616C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3455A4E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596D68" w:rsidRPr="000C4FD9" w14:paraId="02E1499B" w14:textId="77777777" w:rsidTr="00306D70">
        <w:trPr>
          <w:jc w:val="center"/>
        </w:trPr>
        <w:tc>
          <w:tcPr>
            <w:tcW w:w="722" w:type="pct"/>
          </w:tcPr>
          <w:p w14:paraId="49E1AB9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7181B4E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1806AA7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52C72E7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3E4F4A4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596D68" w:rsidRPr="000C4FD9" w14:paraId="73627FE7" w14:textId="77777777" w:rsidTr="00306D70">
        <w:trPr>
          <w:jc w:val="center"/>
        </w:trPr>
        <w:tc>
          <w:tcPr>
            <w:tcW w:w="722" w:type="pct"/>
          </w:tcPr>
          <w:p w14:paraId="17D1818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5B63A13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182CA52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03C8B1C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45589BE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596D68" w:rsidRPr="000C4FD9" w14:paraId="4892A65F" w14:textId="77777777" w:rsidTr="00306D70">
        <w:trPr>
          <w:jc w:val="center"/>
        </w:trPr>
        <w:tc>
          <w:tcPr>
            <w:tcW w:w="722" w:type="pct"/>
          </w:tcPr>
          <w:p w14:paraId="24D1B29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1BBCED1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39E0B24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7C24DBC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2D0F8CA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596D68" w:rsidRPr="000C4FD9" w14:paraId="2611D399" w14:textId="77777777" w:rsidTr="00306D70">
        <w:trPr>
          <w:jc w:val="center"/>
        </w:trPr>
        <w:tc>
          <w:tcPr>
            <w:tcW w:w="722" w:type="pct"/>
          </w:tcPr>
          <w:p w14:paraId="3D0578F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15FE1EC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50F0897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36D6A91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6422CCA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596D68" w:rsidRPr="000C4FD9" w14:paraId="46067C9B" w14:textId="77777777" w:rsidTr="00306D70">
        <w:trPr>
          <w:jc w:val="center"/>
        </w:trPr>
        <w:tc>
          <w:tcPr>
            <w:tcW w:w="722" w:type="pct"/>
          </w:tcPr>
          <w:p w14:paraId="14EF5F8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3E2FF0A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502FAB6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4FD06B5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09B37E7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596D68" w:rsidRPr="000C4FD9" w14:paraId="31AE1342" w14:textId="77777777" w:rsidTr="00306D70">
        <w:trPr>
          <w:jc w:val="center"/>
        </w:trPr>
        <w:tc>
          <w:tcPr>
            <w:tcW w:w="722" w:type="pct"/>
          </w:tcPr>
          <w:p w14:paraId="01E7320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1D78249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251FB49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4C5F83C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0750613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596D68" w:rsidRPr="000C4FD9" w14:paraId="6A8F89BF" w14:textId="77777777" w:rsidTr="00306D70">
        <w:trPr>
          <w:jc w:val="center"/>
        </w:trPr>
        <w:tc>
          <w:tcPr>
            <w:tcW w:w="722" w:type="pct"/>
          </w:tcPr>
          <w:p w14:paraId="7E259F1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0456416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7C18D26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5F4DAC0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41CCD83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596D68" w:rsidRPr="000C4FD9" w14:paraId="58F3B374" w14:textId="77777777" w:rsidTr="00306D70">
        <w:trPr>
          <w:jc w:val="center"/>
        </w:trPr>
        <w:tc>
          <w:tcPr>
            <w:tcW w:w="722" w:type="pct"/>
          </w:tcPr>
          <w:p w14:paraId="1FA4677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0121019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6A47BA4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5CC2124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1C43327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596D68" w:rsidRPr="000C4FD9" w14:paraId="3FAB0D77" w14:textId="77777777" w:rsidTr="00306D70">
        <w:trPr>
          <w:jc w:val="center"/>
        </w:trPr>
        <w:tc>
          <w:tcPr>
            <w:tcW w:w="722" w:type="pct"/>
          </w:tcPr>
          <w:p w14:paraId="18385A2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44E6A0E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5EB7432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3798712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6E39EFA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596D68" w:rsidRPr="000C4FD9" w14:paraId="0B088677" w14:textId="77777777" w:rsidTr="00306D70">
        <w:trPr>
          <w:jc w:val="center"/>
        </w:trPr>
        <w:tc>
          <w:tcPr>
            <w:tcW w:w="722" w:type="pct"/>
          </w:tcPr>
          <w:p w14:paraId="2030729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7DA7BA1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269B75B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34FF306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3CF12AE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596D68" w:rsidRPr="000C4FD9" w14:paraId="21C1520A" w14:textId="77777777" w:rsidTr="00306D70">
        <w:trPr>
          <w:jc w:val="center"/>
        </w:trPr>
        <w:tc>
          <w:tcPr>
            <w:tcW w:w="722" w:type="pct"/>
          </w:tcPr>
          <w:p w14:paraId="611B37D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6C39AD7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7BC1565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431A682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671B6A1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596D68" w:rsidRPr="000C4FD9" w14:paraId="2C397516" w14:textId="77777777" w:rsidTr="00306D70">
        <w:trPr>
          <w:jc w:val="center"/>
        </w:trPr>
        <w:tc>
          <w:tcPr>
            <w:tcW w:w="722" w:type="pct"/>
          </w:tcPr>
          <w:p w14:paraId="10751C2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77C4F74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5A50329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51B1C12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2B4C613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596D68" w:rsidRPr="000C4FD9" w14:paraId="2B80A38C" w14:textId="77777777" w:rsidTr="00306D70">
        <w:trPr>
          <w:jc w:val="center"/>
        </w:trPr>
        <w:tc>
          <w:tcPr>
            <w:tcW w:w="722" w:type="pct"/>
          </w:tcPr>
          <w:p w14:paraId="334D902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419F123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0E8B763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1743F85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259A4CC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596D68" w:rsidRPr="000C4FD9" w14:paraId="2E98B947" w14:textId="77777777" w:rsidTr="00306D70">
        <w:trPr>
          <w:jc w:val="center"/>
        </w:trPr>
        <w:tc>
          <w:tcPr>
            <w:tcW w:w="722" w:type="pct"/>
          </w:tcPr>
          <w:p w14:paraId="010EF44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35BCEC2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2BBD6BA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1CD74A1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0A425A8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596D68" w:rsidRPr="000C4FD9" w14:paraId="4CDF480F" w14:textId="77777777" w:rsidTr="00306D70">
        <w:trPr>
          <w:jc w:val="center"/>
        </w:trPr>
        <w:tc>
          <w:tcPr>
            <w:tcW w:w="722" w:type="pct"/>
          </w:tcPr>
          <w:p w14:paraId="34089B6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493EAA9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04242DF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7B0429E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69C8869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596D68" w:rsidRPr="000C4FD9" w14:paraId="663F5290" w14:textId="77777777" w:rsidTr="00306D70">
        <w:trPr>
          <w:jc w:val="center"/>
        </w:trPr>
        <w:tc>
          <w:tcPr>
            <w:tcW w:w="722" w:type="pct"/>
          </w:tcPr>
          <w:p w14:paraId="2CDC4A0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1A11D66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395BD72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135AF9C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242CD04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596D68" w:rsidRPr="000C4FD9" w14:paraId="62CB8B51" w14:textId="77777777" w:rsidTr="00306D70">
        <w:trPr>
          <w:jc w:val="center"/>
        </w:trPr>
        <w:tc>
          <w:tcPr>
            <w:tcW w:w="722" w:type="pct"/>
          </w:tcPr>
          <w:p w14:paraId="264F5A8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4D51667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46D54A4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7F90996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695AFDE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596D68" w:rsidRPr="000C4FD9" w14:paraId="03217314" w14:textId="77777777" w:rsidTr="00306D70">
        <w:trPr>
          <w:jc w:val="center"/>
        </w:trPr>
        <w:tc>
          <w:tcPr>
            <w:tcW w:w="722" w:type="pct"/>
          </w:tcPr>
          <w:p w14:paraId="35AC7AB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34EBB11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50F5A28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7A6A34A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5773737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596D68" w:rsidRPr="000C4FD9" w14:paraId="12A65814" w14:textId="77777777" w:rsidTr="00306D70">
        <w:trPr>
          <w:jc w:val="center"/>
        </w:trPr>
        <w:tc>
          <w:tcPr>
            <w:tcW w:w="722" w:type="pct"/>
          </w:tcPr>
          <w:p w14:paraId="3548676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35B2FF6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2EFC28D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1AB7C2E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16BE03D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596D68" w:rsidRPr="000C4FD9" w14:paraId="0707C909" w14:textId="77777777" w:rsidTr="00306D70">
        <w:trPr>
          <w:jc w:val="center"/>
        </w:trPr>
        <w:tc>
          <w:tcPr>
            <w:tcW w:w="722" w:type="pct"/>
          </w:tcPr>
          <w:p w14:paraId="128DAC3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60158A1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356027D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44E6455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50FFF93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596D68" w:rsidRPr="000C4FD9" w14:paraId="04601529" w14:textId="77777777" w:rsidTr="00306D70">
        <w:trPr>
          <w:jc w:val="center"/>
        </w:trPr>
        <w:tc>
          <w:tcPr>
            <w:tcW w:w="722" w:type="pct"/>
          </w:tcPr>
          <w:p w14:paraId="50B817E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4179537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668369D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5A817CF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34A3A0E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596D68" w:rsidRPr="000C4FD9" w14:paraId="08A9CD75" w14:textId="77777777" w:rsidTr="00306D70">
        <w:trPr>
          <w:jc w:val="center"/>
        </w:trPr>
        <w:tc>
          <w:tcPr>
            <w:tcW w:w="722" w:type="pct"/>
          </w:tcPr>
          <w:p w14:paraId="7518808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4808F6C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1AEFB11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786AA5A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2E62357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596D68" w:rsidRPr="000C4FD9" w14:paraId="0CADA2DA" w14:textId="77777777" w:rsidTr="00306D70">
        <w:trPr>
          <w:jc w:val="center"/>
        </w:trPr>
        <w:tc>
          <w:tcPr>
            <w:tcW w:w="722" w:type="pct"/>
          </w:tcPr>
          <w:p w14:paraId="753BAFF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0DDA3B8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082A3E5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57A6BEC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32F218C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596D68" w:rsidRPr="000C4FD9" w14:paraId="593E10FE" w14:textId="77777777" w:rsidTr="00306D70">
        <w:trPr>
          <w:jc w:val="center"/>
        </w:trPr>
        <w:tc>
          <w:tcPr>
            <w:tcW w:w="722" w:type="pct"/>
          </w:tcPr>
          <w:p w14:paraId="7C4D31C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387B7C0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7452FA2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2E52A40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336C351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596D68" w:rsidRPr="000C4FD9" w14:paraId="4C1CC1D1" w14:textId="77777777" w:rsidTr="00306D70">
        <w:trPr>
          <w:jc w:val="center"/>
        </w:trPr>
        <w:tc>
          <w:tcPr>
            <w:tcW w:w="722" w:type="pct"/>
          </w:tcPr>
          <w:p w14:paraId="3D1EC55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6085E8C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0C41223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39CB849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4FAA1CB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596D68" w:rsidRPr="000C4FD9" w14:paraId="11173623" w14:textId="77777777" w:rsidTr="00306D70">
        <w:trPr>
          <w:jc w:val="center"/>
        </w:trPr>
        <w:tc>
          <w:tcPr>
            <w:tcW w:w="722" w:type="pct"/>
          </w:tcPr>
          <w:p w14:paraId="06445C4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0793B74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48E9EE5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51693C2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4D354EA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596D68" w:rsidRPr="000C4FD9" w14:paraId="23C9A410" w14:textId="77777777" w:rsidTr="00306D70">
        <w:trPr>
          <w:jc w:val="center"/>
        </w:trPr>
        <w:tc>
          <w:tcPr>
            <w:tcW w:w="722" w:type="pct"/>
          </w:tcPr>
          <w:p w14:paraId="42848B8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71EA417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42DF4B2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0B51E81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604074B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596D68" w:rsidRPr="000C4FD9" w14:paraId="0ED32DAD" w14:textId="77777777" w:rsidTr="00306D70">
        <w:trPr>
          <w:jc w:val="center"/>
        </w:trPr>
        <w:tc>
          <w:tcPr>
            <w:tcW w:w="722" w:type="pct"/>
          </w:tcPr>
          <w:p w14:paraId="09A7B3A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01A4169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0F0266A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6A2A0F4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6A991BF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596D68" w:rsidRPr="000C4FD9" w14:paraId="2F258C60" w14:textId="77777777" w:rsidTr="00306D70">
        <w:trPr>
          <w:jc w:val="center"/>
        </w:trPr>
        <w:tc>
          <w:tcPr>
            <w:tcW w:w="722" w:type="pct"/>
          </w:tcPr>
          <w:p w14:paraId="568BEFE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517E871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7E1277D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258B78A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72A1401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596D68" w:rsidRPr="000C4FD9" w14:paraId="05362F09" w14:textId="77777777" w:rsidTr="00306D70">
        <w:trPr>
          <w:jc w:val="center"/>
        </w:trPr>
        <w:tc>
          <w:tcPr>
            <w:tcW w:w="722" w:type="pct"/>
          </w:tcPr>
          <w:p w14:paraId="4E8711D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2EC3820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1D61019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2D87DC8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5023B72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596D68" w:rsidRPr="000C4FD9" w14:paraId="27E9519D" w14:textId="77777777" w:rsidTr="00306D70">
        <w:trPr>
          <w:jc w:val="center"/>
        </w:trPr>
        <w:tc>
          <w:tcPr>
            <w:tcW w:w="722" w:type="pct"/>
          </w:tcPr>
          <w:p w14:paraId="0AB713E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2C83887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4D18221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31E1924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35B6265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3CECB97F" w14:textId="77777777" w:rsidR="00596D68" w:rsidRPr="00E43F2B" w:rsidRDefault="00596D68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596D68" w:rsidRPr="00E43F2B" w14:paraId="4F100F7D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6094FF39" w14:textId="77777777" w:rsidR="00596D68" w:rsidRPr="00E43F2B" w:rsidRDefault="00596D68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596D68" w:rsidRPr="000C4FD9" w14:paraId="358CF91C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362F09D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4598AE3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0D5FF6D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596D68" w:rsidRPr="000C4FD9" w14:paraId="57A3A9E9" w14:textId="77777777" w:rsidTr="00306D70">
        <w:trPr>
          <w:jc w:val="center"/>
        </w:trPr>
        <w:tc>
          <w:tcPr>
            <w:tcW w:w="1333" w:type="pct"/>
          </w:tcPr>
          <w:p w14:paraId="7C3D75B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5CD9154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0F1299D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596D68" w:rsidRPr="000C4FD9" w14:paraId="0472F32C" w14:textId="77777777" w:rsidTr="00306D70">
        <w:trPr>
          <w:jc w:val="center"/>
        </w:trPr>
        <w:tc>
          <w:tcPr>
            <w:tcW w:w="1333" w:type="pct"/>
          </w:tcPr>
          <w:p w14:paraId="3CBA385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4F0F721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E99919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7022976D" w14:textId="77777777" w:rsidTr="00306D70">
        <w:trPr>
          <w:jc w:val="center"/>
        </w:trPr>
        <w:tc>
          <w:tcPr>
            <w:tcW w:w="1333" w:type="pct"/>
          </w:tcPr>
          <w:p w14:paraId="48E7A3F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798B2C4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6B2E73E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596D68" w:rsidRPr="000C4FD9" w14:paraId="00AC1C6E" w14:textId="77777777" w:rsidTr="00306D70">
        <w:trPr>
          <w:jc w:val="center"/>
        </w:trPr>
        <w:tc>
          <w:tcPr>
            <w:tcW w:w="1333" w:type="pct"/>
          </w:tcPr>
          <w:p w14:paraId="7A18175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0943A63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34B73F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58F90A0E" w14:textId="77777777" w:rsidTr="00306D70">
        <w:trPr>
          <w:jc w:val="center"/>
        </w:trPr>
        <w:tc>
          <w:tcPr>
            <w:tcW w:w="1333" w:type="pct"/>
          </w:tcPr>
          <w:p w14:paraId="65CB51B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440A112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14180D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2E6067C5" w14:textId="77777777" w:rsidTr="00306D70">
        <w:trPr>
          <w:jc w:val="center"/>
        </w:trPr>
        <w:tc>
          <w:tcPr>
            <w:tcW w:w="1333" w:type="pct"/>
          </w:tcPr>
          <w:p w14:paraId="6503934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5535DC9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0E5D5A5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596D68" w:rsidRPr="000C4FD9" w14:paraId="3657AB8A" w14:textId="77777777" w:rsidTr="00306D70">
        <w:trPr>
          <w:jc w:val="center"/>
        </w:trPr>
        <w:tc>
          <w:tcPr>
            <w:tcW w:w="1333" w:type="pct"/>
          </w:tcPr>
          <w:p w14:paraId="4379BD1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3057207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19859FF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596D68" w:rsidRPr="000C4FD9" w14:paraId="237DA3A0" w14:textId="77777777" w:rsidTr="00306D70">
        <w:trPr>
          <w:jc w:val="center"/>
        </w:trPr>
        <w:tc>
          <w:tcPr>
            <w:tcW w:w="1333" w:type="pct"/>
          </w:tcPr>
          <w:p w14:paraId="5C5CA5E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695631F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AC6B0E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47B541E8" w14:textId="77777777" w:rsidTr="00306D70">
        <w:trPr>
          <w:jc w:val="center"/>
        </w:trPr>
        <w:tc>
          <w:tcPr>
            <w:tcW w:w="1333" w:type="pct"/>
          </w:tcPr>
          <w:p w14:paraId="25FB07D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2A67BCD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8C4246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29D7EDE6" w14:textId="77777777" w:rsidTr="00306D70">
        <w:trPr>
          <w:jc w:val="center"/>
        </w:trPr>
        <w:tc>
          <w:tcPr>
            <w:tcW w:w="1333" w:type="pct"/>
          </w:tcPr>
          <w:p w14:paraId="0FAE4DD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2CED859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2F2B43E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596D68" w:rsidRPr="000C4FD9" w14:paraId="3B4876BA" w14:textId="77777777" w:rsidTr="00306D70">
        <w:trPr>
          <w:jc w:val="center"/>
        </w:trPr>
        <w:tc>
          <w:tcPr>
            <w:tcW w:w="1333" w:type="pct"/>
          </w:tcPr>
          <w:p w14:paraId="5BCE5E4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1702CB5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13EA4E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7448A525" w14:textId="77777777" w:rsidTr="00306D70">
        <w:trPr>
          <w:jc w:val="center"/>
        </w:trPr>
        <w:tc>
          <w:tcPr>
            <w:tcW w:w="1333" w:type="pct"/>
          </w:tcPr>
          <w:p w14:paraId="65FF846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168649A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38C4E31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596D68" w:rsidRPr="000C4FD9" w14:paraId="11D9D772" w14:textId="77777777" w:rsidTr="00306D70">
        <w:trPr>
          <w:jc w:val="center"/>
        </w:trPr>
        <w:tc>
          <w:tcPr>
            <w:tcW w:w="1333" w:type="pct"/>
          </w:tcPr>
          <w:p w14:paraId="21F47AB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3B13DB0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03C75A2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596D68" w:rsidRPr="000C4FD9" w14:paraId="307561F7" w14:textId="77777777" w:rsidTr="00306D70">
        <w:trPr>
          <w:jc w:val="center"/>
        </w:trPr>
        <w:tc>
          <w:tcPr>
            <w:tcW w:w="1333" w:type="pct"/>
          </w:tcPr>
          <w:p w14:paraId="6D2AE50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21A0919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27FD035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596D68" w:rsidRPr="000C4FD9" w14:paraId="2F199FF0" w14:textId="77777777" w:rsidTr="00306D70">
        <w:trPr>
          <w:jc w:val="center"/>
        </w:trPr>
        <w:tc>
          <w:tcPr>
            <w:tcW w:w="1333" w:type="pct"/>
          </w:tcPr>
          <w:p w14:paraId="223C204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77AE9AE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0078A33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596D68" w:rsidRPr="000C4FD9" w14:paraId="4E921516" w14:textId="77777777" w:rsidTr="00306D70">
        <w:trPr>
          <w:jc w:val="center"/>
        </w:trPr>
        <w:tc>
          <w:tcPr>
            <w:tcW w:w="1333" w:type="pct"/>
          </w:tcPr>
          <w:p w14:paraId="05198DD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4062187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0E50D89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596D68" w:rsidRPr="000C4FD9" w14:paraId="3FC33663" w14:textId="77777777" w:rsidTr="00306D70">
        <w:trPr>
          <w:jc w:val="center"/>
        </w:trPr>
        <w:tc>
          <w:tcPr>
            <w:tcW w:w="1333" w:type="pct"/>
          </w:tcPr>
          <w:p w14:paraId="553FCCF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0BA7607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F2BD62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190C9B93" w14:textId="77777777" w:rsidTr="00306D70">
        <w:trPr>
          <w:jc w:val="center"/>
        </w:trPr>
        <w:tc>
          <w:tcPr>
            <w:tcW w:w="1333" w:type="pct"/>
          </w:tcPr>
          <w:p w14:paraId="3F0A51D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09F2E28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5E90FB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6E199B26" w14:textId="77777777" w:rsidTr="00306D70">
        <w:trPr>
          <w:jc w:val="center"/>
        </w:trPr>
        <w:tc>
          <w:tcPr>
            <w:tcW w:w="1333" w:type="pct"/>
          </w:tcPr>
          <w:p w14:paraId="13B923C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409F61A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D7289B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6D208D25" w14:textId="77777777" w:rsidTr="00306D70">
        <w:trPr>
          <w:jc w:val="center"/>
        </w:trPr>
        <w:tc>
          <w:tcPr>
            <w:tcW w:w="1333" w:type="pct"/>
          </w:tcPr>
          <w:p w14:paraId="6761FC0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350FC40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8DF648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63E0DF94" w14:textId="77777777" w:rsidTr="00306D70">
        <w:trPr>
          <w:jc w:val="center"/>
        </w:trPr>
        <w:tc>
          <w:tcPr>
            <w:tcW w:w="1333" w:type="pct"/>
          </w:tcPr>
          <w:p w14:paraId="14D3B92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1973F38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05339E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4249612A" w14:textId="77777777" w:rsidTr="00306D70">
        <w:trPr>
          <w:jc w:val="center"/>
        </w:trPr>
        <w:tc>
          <w:tcPr>
            <w:tcW w:w="1333" w:type="pct"/>
          </w:tcPr>
          <w:p w14:paraId="44EE255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7F1BDFC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B65FA8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54A7059C" w14:textId="77777777" w:rsidTr="00306D70">
        <w:trPr>
          <w:jc w:val="center"/>
        </w:trPr>
        <w:tc>
          <w:tcPr>
            <w:tcW w:w="1333" w:type="pct"/>
          </w:tcPr>
          <w:p w14:paraId="14216AC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610A9BC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F0602D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5E8D4B89" w14:textId="77777777" w:rsidTr="00306D70">
        <w:trPr>
          <w:jc w:val="center"/>
        </w:trPr>
        <w:tc>
          <w:tcPr>
            <w:tcW w:w="1333" w:type="pct"/>
          </w:tcPr>
          <w:p w14:paraId="268F0AE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58A2734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B2DFE9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0C41E496" w14:textId="77777777" w:rsidTr="00306D70">
        <w:trPr>
          <w:jc w:val="center"/>
        </w:trPr>
        <w:tc>
          <w:tcPr>
            <w:tcW w:w="1333" w:type="pct"/>
          </w:tcPr>
          <w:p w14:paraId="6D97AEB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6F15BA0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F8E96F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22E0D8EE" w14:textId="77777777" w:rsidTr="00306D70">
        <w:trPr>
          <w:jc w:val="center"/>
        </w:trPr>
        <w:tc>
          <w:tcPr>
            <w:tcW w:w="1333" w:type="pct"/>
          </w:tcPr>
          <w:p w14:paraId="56EB0F1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12AE622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6F7937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596D68" w:rsidRPr="000C4FD9" w14:paraId="048A144C" w14:textId="77777777" w:rsidTr="00306D70">
        <w:trPr>
          <w:jc w:val="center"/>
        </w:trPr>
        <w:tc>
          <w:tcPr>
            <w:tcW w:w="1333" w:type="pct"/>
          </w:tcPr>
          <w:p w14:paraId="26EEEBB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36D6A43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6367147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596D68" w:rsidRPr="000C4FD9" w14:paraId="7A5E5AB7" w14:textId="77777777" w:rsidTr="00306D70">
        <w:trPr>
          <w:jc w:val="center"/>
        </w:trPr>
        <w:tc>
          <w:tcPr>
            <w:tcW w:w="1333" w:type="pct"/>
          </w:tcPr>
          <w:p w14:paraId="4039580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72F251F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553F59A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596D68" w:rsidRPr="000C4FD9" w14:paraId="39CA9225" w14:textId="77777777" w:rsidTr="00306D70">
        <w:trPr>
          <w:jc w:val="center"/>
        </w:trPr>
        <w:tc>
          <w:tcPr>
            <w:tcW w:w="1333" w:type="pct"/>
          </w:tcPr>
          <w:p w14:paraId="10CB078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57ECB95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2F8FC6C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596D68" w:rsidRPr="000C4FD9" w14:paraId="23CF79D5" w14:textId="77777777" w:rsidTr="00306D70">
        <w:trPr>
          <w:jc w:val="center"/>
        </w:trPr>
        <w:tc>
          <w:tcPr>
            <w:tcW w:w="1333" w:type="pct"/>
          </w:tcPr>
          <w:p w14:paraId="2B556FF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07B4CDA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3E42CD6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596D68" w:rsidRPr="000C4FD9" w14:paraId="14D69A9F" w14:textId="77777777" w:rsidTr="00306D70">
        <w:trPr>
          <w:jc w:val="center"/>
        </w:trPr>
        <w:tc>
          <w:tcPr>
            <w:tcW w:w="1333" w:type="pct"/>
          </w:tcPr>
          <w:p w14:paraId="6981B2C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2FB534D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55B827A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596D68" w:rsidRPr="000C4FD9" w14:paraId="16FBDC9D" w14:textId="77777777" w:rsidTr="00306D70">
        <w:trPr>
          <w:jc w:val="center"/>
        </w:trPr>
        <w:tc>
          <w:tcPr>
            <w:tcW w:w="1333" w:type="pct"/>
          </w:tcPr>
          <w:p w14:paraId="07F694E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19BA9B1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26DD686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596D68" w:rsidRPr="000C4FD9" w14:paraId="25AA3330" w14:textId="77777777" w:rsidTr="00306D70">
        <w:trPr>
          <w:jc w:val="center"/>
        </w:trPr>
        <w:tc>
          <w:tcPr>
            <w:tcW w:w="1333" w:type="pct"/>
          </w:tcPr>
          <w:p w14:paraId="574B43A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7D6F6EF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3700683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596D68" w:rsidRPr="000C4FD9" w14:paraId="0C9034FB" w14:textId="77777777" w:rsidTr="00306D70">
        <w:trPr>
          <w:jc w:val="center"/>
        </w:trPr>
        <w:tc>
          <w:tcPr>
            <w:tcW w:w="1333" w:type="pct"/>
          </w:tcPr>
          <w:p w14:paraId="0D7A76E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2E314EA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34A3D78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134D39FB" w14:textId="77777777" w:rsidR="00596D68" w:rsidRPr="00E43F2B" w:rsidRDefault="00596D68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14B61FE3" w14:textId="77777777" w:rsidR="00596D68" w:rsidRPr="00E43F2B" w:rsidRDefault="00596D68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29F208CE" w14:textId="77777777" w:rsidR="00596D68" w:rsidRPr="00E43F2B" w:rsidRDefault="00596D68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7D10ABB8">
          <v:group id="Group 289" o:spid="_x0000_s12008" style="width:357.55pt;height:122pt;mso-position-horizontal-relative:char;mso-position-vertical-relative:line" coordorigin="6188,7841" coordsize="4809,1477">
            <v:rect id="Rectangle 287" o:spid="_x0000_s12009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6B090B29" w14:textId="77777777" w:rsidR="00596D68" w:rsidRPr="00EB460A" w:rsidRDefault="00596D68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54FE225F" w14:textId="77777777" w:rsidR="00596D68" w:rsidRPr="00427FE4" w:rsidRDefault="00596D68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12010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12011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347987BB" w14:textId="77777777" w:rsidR="00596D68" w:rsidRPr="00EB460A" w:rsidRDefault="00596D68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1201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12013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3558D605" w14:textId="77777777" w:rsidR="00596D68" w:rsidRPr="00EB460A" w:rsidRDefault="00596D68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1201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12015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2C17436D" w14:textId="77777777" w:rsidR="00596D68" w:rsidRPr="00EB460A" w:rsidRDefault="00596D68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1201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12017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13827CA0" w14:textId="77777777" w:rsidR="00596D68" w:rsidRPr="00EB460A" w:rsidRDefault="00596D68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1201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12019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0FF3B94E" w14:textId="77777777" w:rsidR="00596D68" w:rsidRPr="00EB460A" w:rsidRDefault="00596D68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1202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12021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14189B23" w14:textId="77777777" w:rsidR="00596D68" w:rsidRPr="00EB460A" w:rsidRDefault="00596D68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1202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12023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0F04513B" w14:textId="77777777" w:rsidR="00596D68" w:rsidRPr="00EB460A" w:rsidRDefault="00596D68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1202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12025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33ACEACC" w14:textId="77777777" w:rsidR="00596D68" w:rsidRPr="00EB460A" w:rsidRDefault="00596D68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1202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12027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0BB86DF4" w14:textId="77777777" w:rsidR="00596D68" w:rsidRPr="00EB460A" w:rsidRDefault="00596D68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1202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12029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3D5ED4F3" w14:textId="77777777" w:rsidR="00596D68" w:rsidRPr="00EB460A" w:rsidRDefault="00596D68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1203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12031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7A1C47AA" w14:textId="77777777" w:rsidR="00596D68" w:rsidRPr="00EB460A" w:rsidRDefault="00596D68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1203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12033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29F63959" w14:textId="77777777" w:rsidR="00596D68" w:rsidRPr="00EB460A" w:rsidRDefault="00596D68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1203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12035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6602D715" w14:textId="77777777" w:rsidR="00596D68" w:rsidRPr="00EB460A" w:rsidRDefault="00596D68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1203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12037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160232F9" w14:textId="77777777" w:rsidR="00596D68" w:rsidRPr="00EB460A" w:rsidRDefault="00596D68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1203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12039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6D6A34F9" w14:textId="77777777" w:rsidR="00596D68" w:rsidRPr="00EB460A" w:rsidRDefault="00596D68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1204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12041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1E7F2F58" w14:textId="77777777" w:rsidR="00596D68" w:rsidRPr="00EB460A" w:rsidRDefault="00596D68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1204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12043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1047F240" w14:textId="77777777" w:rsidR="00596D68" w:rsidRPr="00EB460A" w:rsidRDefault="00596D68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1204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12045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33254C54" w14:textId="77777777" w:rsidR="00596D68" w:rsidRPr="00EB460A" w:rsidRDefault="00596D68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1204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12047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38EE0C81" w14:textId="77777777" w:rsidR="00596D68" w:rsidRPr="00EB460A" w:rsidRDefault="00596D68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1204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12049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1F629079" w14:textId="77777777" w:rsidR="00596D68" w:rsidRPr="00EB460A" w:rsidRDefault="00596D68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1205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12051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234D431B" w14:textId="77777777" w:rsidR="00596D68" w:rsidRPr="00EB460A" w:rsidRDefault="00596D68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1205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12053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661431C8" w14:textId="77777777" w:rsidR="00596D68" w:rsidRPr="00EB460A" w:rsidRDefault="00596D68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1205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12055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2FC6B0BB" w14:textId="77777777" w:rsidR="00596D68" w:rsidRPr="00EB460A" w:rsidRDefault="00596D68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1205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12057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7476BF10" w14:textId="77777777" w:rsidR="00596D68" w:rsidRPr="00EB460A" w:rsidRDefault="00596D68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1205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12059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0A8CAD72" w14:textId="77777777" w:rsidR="00596D68" w:rsidRPr="00EB460A" w:rsidRDefault="00596D68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1206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12061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51E69FCB" w14:textId="77777777" w:rsidR="00596D68" w:rsidRPr="00EB460A" w:rsidRDefault="00596D68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1206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12063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178CFD20" w14:textId="77777777" w:rsidR="00596D68" w:rsidRPr="00EB460A" w:rsidRDefault="00596D68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1206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12065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16D767F4" w14:textId="77777777" w:rsidR="00596D68" w:rsidRPr="00EB460A" w:rsidRDefault="00596D68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1206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12067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60BBBF60" w14:textId="77777777" w:rsidR="00596D68" w:rsidRPr="00EB460A" w:rsidRDefault="00596D68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12068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12069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12070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12071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12072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12073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12074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12075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12076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12077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12078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1DA9A782" w14:textId="77777777" w:rsidR="00596D68" w:rsidRPr="00E76CAE" w:rsidRDefault="00596D68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12079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12080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12081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12082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12083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12084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12085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12086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12087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12088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12089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12090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12091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12092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12093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12094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12095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12096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12097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12098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12099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12100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12101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12102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12103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12104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12105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12106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12107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12108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108BF3B5" w14:textId="77777777" w:rsidR="00596D68" w:rsidRPr="00EB460A" w:rsidRDefault="00596D68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4548894C" w14:textId="77777777" w:rsidR="00596D68" w:rsidRDefault="00596D68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p w14:paraId="0AC806DF" w14:textId="77777777" w:rsidR="00596D68" w:rsidRDefault="00596D68">
      <w:pPr>
        <w:spacing w:line="259" w:lineRule="auto"/>
        <w:jc w:val="left"/>
        <w:rPr>
          <w:szCs w:val="26"/>
          <w:lang w:val="en-GB"/>
        </w:rPr>
      </w:pPr>
      <w:r>
        <w:rPr>
          <w:szCs w:val="26"/>
          <w:lang w:val="en-GB"/>
        </w:rPr>
        <w:br w:type="page"/>
      </w:r>
    </w:p>
    <w:p w14:paraId="36BC5FD2" w14:textId="77777777" w:rsidR="00596D68" w:rsidRPr="00E43F2B" w:rsidRDefault="00596D68" w:rsidP="003A6E07">
      <w:pPr>
        <w:jc w:val="center"/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596D68" w:rsidRPr="000C4FD9" w14:paraId="795E9BCE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73B4C7B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596D68" w:rsidRPr="000C4FD9" w14:paraId="06DE6552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3D8C366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4710F8E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7129485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57C9726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6636747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521EE90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596D68" w:rsidRPr="000C4FD9" w14:paraId="5CE1EFB1" w14:textId="77777777" w:rsidTr="00306D70">
        <w:trPr>
          <w:jc w:val="center"/>
        </w:trPr>
        <w:tc>
          <w:tcPr>
            <w:tcW w:w="495" w:type="pct"/>
            <w:vMerge/>
          </w:tcPr>
          <w:p w14:paraId="1CE1C1F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1BDB365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43C15D8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6C2D284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1B6E324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6D8AF68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071F754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596D68" w:rsidRPr="000C4FD9" w14:paraId="40568724" w14:textId="77777777" w:rsidTr="00306D70">
        <w:trPr>
          <w:jc w:val="center"/>
        </w:trPr>
        <w:tc>
          <w:tcPr>
            <w:tcW w:w="495" w:type="pct"/>
          </w:tcPr>
          <w:p w14:paraId="62B5322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5C525F6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5F23E78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7F7748A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1E2B9B4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09F157B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0ABE448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596D68" w:rsidRPr="000C4FD9" w14:paraId="051D2A8E" w14:textId="77777777" w:rsidTr="00306D70">
        <w:trPr>
          <w:jc w:val="center"/>
        </w:trPr>
        <w:tc>
          <w:tcPr>
            <w:tcW w:w="495" w:type="pct"/>
          </w:tcPr>
          <w:p w14:paraId="528B431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4399F9D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0511715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0935C2B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6E7CA5F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3EF82F1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5232E23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596D68" w:rsidRPr="000C4FD9" w14:paraId="4C3F372E" w14:textId="77777777" w:rsidTr="00306D70">
        <w:trPr>
          <w:jc w:val="center"/>
        </w:trPr>
        <w:tc>
          <w:tcPr>
            <w:tcW w:w="495" w:type="pct"/>
          </w:tcPr>
          <w:p w14:paraId="4AF6438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6488955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66D6E10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5C83DE5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49F5F27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7B64B6C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61C48C1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596D68" w:rsidRPr="000C4FD9" w14:paraId="3BA2C370" w14:textId="77777777" w:rsidTr="00306D70">
        <w:trPr>
          <w:jc w:val="center"/>
        </w:trPr>
        <w:tc>
          <w:tcPr>
            <w:tcW w:w="495" w:type="pct"/>
          </w:tcPr>
          <w:p w14:paraId="3034BDF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7268C04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37A4BD2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45F87F5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6939289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50D6B40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57C5002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596D68" w:rsidRPr="000C4FD9" w14:paraId="73DD8E4D" w14:textId="77777777" w:rsidTr="00306D70">
        <w:trPr>
          <w:jc w:val="center"/>
        </w:trPr>
        <w:tc>
          <w:tcPr>
            <w:tcW w:w="495" w:type="pct"/>
          </w:tcPr>
          <w:p w14:paraId="6E30642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517FC69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2DF1C01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2E63A95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0637CA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43B16ED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08F681C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596D68" w:rsidRPr="000C4FD9" w14:paraId="0F036304" w14:textId="77777777" w:rsidTr="00306D70">
        <w:trPr>
          <w:jc w:val="center"/>
        </w:trPr>
        <w:tc>
          <w:tcPr>
            <w:tcW w:w="495" w:type="pct"/>
          </w:tcPr>
          <w:p w14:paraId="15A9061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105BDD1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2F3DF72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773E67C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30213A3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5C3AE9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3F0DC9C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596D68" w:rsidRPr="000C4FD9" w14:paraId="447DDEDA" w14:textId="77777777" w:rsidTr="00306D70">
        <w:trPr>
          <w:jc w:val="center"/>
        </w:trPr>
        <w:tc>
          <w:tcPr>
            <w:tcW w:w="495" w:type="pct"/>
          </w:tcPr>
          <w:p w14:paraId="0FFA440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0F0FB30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685302A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5398CF7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285B5D6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5419E33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002FCAA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596D68" w:rsidRPr="000C4FD9" w14:paraId="23B086BA" w14:textId="77777777" w:rsidTr="00306D70">
        <w:trPr>
          <w:jc w:val="center"/>
        </w:trPr>
        <w:tc>
          <w:tcPr>
            <w:tcW w:w="495" w:type="pct"/>
          </w:tcPr>
          <w:p w14:paraId="2BDB32E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133CAAC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196F51A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5E9B6B1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0B678CB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1E8E605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57138A6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596D68" w:rsidRPr="000C4FD9" w14:paraId="1847158F" w14:textId="77777777" w:rsidTr="00306D70">
        <w:trPr>
          <w:jc w:val="center"/>
        </w:trPr>
        <w:tc>
          <w:tcPr>
            <w:tcW w:w="495" w:type="pct"/>
          </w:tcPr>
          <w:p w14:paraId="462D5F1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55A5E72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58A2597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674E822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49E3987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3B5CCA9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71D5205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596D68" w:rsidRPr="000C4FD9" w14:paraId="109BB5D0" w14:textId="77777777" w:rsidTr="00306D70">
        <w:trPr>
          <w:jc w:val="center"/>
        </w:trPr>
        <w:tc>
          <w:tcPr>
            <w:tcW w:w="495" w:type="pct"/>
          </w:tcPr>
          <w:p w14:paraId="7A12C1F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3CA8620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22C6321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287D4E8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6A39D87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48326E7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51C513F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596D68" w:rsidRPr="000C4FD9" w14:paraId="1321BE13" w14:textId="77777777" w:rsidTr="00306D70">
        <w:trPr>
          <w:jc w:val="center"/>
        </w:trPr>
        <w:tc>
          <w:tcPr>
            <w:tcW w:w="495" w:type="pct"/>
          </w:tcPr>
          <w:p w14:paraId="409AA03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0700310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2D666A8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4D10CC3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1876AB9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1BA1FC1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3050498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596D68" w:rsidRPr="000C4FD9" w14:paraId="2B7BA347" w14:textId="77777777" w:rsidTr="00306D70">
        <w:trPr>
          <w:jc w:val="center"/>
        </w:trPr>
        <w:tc>
          <w:tcPr>
            <w:tcW w:w="495" w:type="pct"/>
          </w:tcPr>
          <w:p w14:paraId="1085A65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724A028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1C4F1EF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2263358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53087EE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07F9A3D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0F0E1D0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596D68" w:rsidRPr="000C4FD9" w14:paraId="7C69238D" w14:textId="77777777" w:rsidTr="00306D70">
        <w:trPr>
          <w:jc w:val="center"/>
        </w:trPr>
        <w:tc>
          <w:tcPr>
            <w:tcW w:w="495" w:type="pct"/>
          </w:tcPr>
          <w:p w14:paraId="4133B48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77A29CA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3460902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7788028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37D71D9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5296E43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01BE4BA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596D68" w:rsidRPr="000C4FD9" w14:paraId="334D7082" w14:textId="77777777" w:rsidTr="00306D70">
        <w:trPr>
          <w:jc w:val="center"/>
        </w:trPr>
        <w:tc>
          <w:tcPr>
            <w:tcW w:w="495" w:type="pct"/>
          </w:tcPr>
          <w:p w14:paraId="6885C8E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6F79B11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2A8CAC4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71B92A3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6795F37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7EAB35D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093E3A4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596D68" w:rsidRPr="000C4FD9" w14:paraId="5A660007" w14:textId="77777777" w:rsidTr="00306D70">
        <w:trPr>
          <w:jc w:val="center"/>
        </w:trPr>
        <w:tc>
          <w:tcPr>
            <w:tcW w:w="495" w:type="pct"/>
          </w:tcPr>
          <w:p w14:paraId="3CE1FB1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446AE00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532210C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5CE9F1F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15F4648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5BC05F2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7E10825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596D68" w:rsidRPr="000C4FD9" w14:paraId="3AF8ED1E" w14:textId="77777777" w:rsidTr="00306D70">
        <w:trPr>
          <w:jc w:val="center"/>
        </w:trPr>
        <w:tc>
          <w:tcPr>
            <w:tcW w:w="495" w:type="pct"/>
          </w:tcPr>
          <w:p w14:paraId="161BE91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47C98A9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19D7ADE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023692D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02AB1BF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795D9E5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1791446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596D68" w:rsidRPr="000C4FD9" w14:paraId="25EF93A5" w14:textId="77777777" w:rsidTr="00306D70">
        <w:trPr>
          <w:jc w:val="center"/>
        </w:trPr>
        <w:tc>
          <w:tcPr>
            <w:tcW w:w="495" w:type="pct"/>
          </w:tcPr>
          <w:p w14:paraId="7AAD745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6B55CCC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559EDD8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4AA4F35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3517F0A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7278ECC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242120A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596D68" w:rsidRPr="000C4FD9" w14:paraId="2D8FB2CB" w14:textId="77777777" w:rsidTr="00306D70">
        <w:trPr>
          <w:jc w:val="center"/>
        </w:trPr>
        <w:tc>
          <w:tcPr>
            <w:tcW w:w="495" w:type="pct"/>
          </w:tcPr>
          <w:p w14:paraId="72FFF20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5FF44B7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39FFB6C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221399A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64FA7FB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7901BC4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52A20B1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596D68" w:rsidRPr="000C4FD9" w14:paraId="3DEAC7FF" w14:textId="77777777" w:rsidTr="00306D70">
        <w:trPr>
          <w:jc w:val="center"/>
        </w:trPr>
        <w:tc>
          <w:tcPr>
            <w:tcW w:w="495" w:type="pct"/>
          </w:tcPr>
          <w:p w14:paraId="7CCAD5E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0C7C2B8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129E873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66B683D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02ED1C7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5D6A962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5D0FB04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596D68" w:rsidRPr="000C4FD9" w14:paraId="5785C56B" w14:textId="77777777" w:rsidTr="00306D70">
        <w:trPr>
          <w:jc w:val="center"/>
        </w:trPr>
        <w:tc>
          <w:tcPr>
            <w:tcW w:w="495" w:type="pct"/>
          </w:tcPr>
          <w:p w14:paraId="7307558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7B6A133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2F6FC46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6DCD74E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7E0AE6E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0349519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2ECBB25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596D68" w:rsidRPr="000C4FD9" w14:paraId="3DE1D37E" w14:textId="77777777" w:rsidTr="00306D70">
        <w:trPr>
          <w:jc w:val="center"/>
        </w:trPr>
        <w:tc>
          <w:tcPr>
            <w:tcW w:w="495" w:type="pct"/>
          </w:tcPr>
          <w:p w14:paraId="41F3767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34153A0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2D5F12B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335E45A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2A320F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733680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5A2AFAB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596D68" w:rsidRPr="000C4FD9" w14:paraId="6568E32C" w14:textId="77777777" w:rsidTr="00306D70">
        <w:trPr>
          <w:jc w:val="center"/>
        </w:trPr>
        <w:tc>
          <w:tcPr>
            <w:tcW w:w="495" w:type="pct"/>
          </w:tcPr>
          <w:p w14:paraId="1B7B506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64C8722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78CF5FB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4697AF6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4308D4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15A8E9F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0C243DF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596D68" w:rsidRPr="000C4FD9" w14:paraId="06C7227E" w14:textId="77777777" w:rsidTr="00306D70">
        <w:trPr>
          <w:jc w:val="center"/>
        </w:trPr>
        <w:tc>
          <w:tcPr>
            <w:tcW w:w="495" w:type="pct"/>
          </w:tcPr>
          <w:p w14:paraId="03DFF7A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422CDEB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4E6907E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2E60A7D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4D14DB0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342333D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4587D36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596D68" w:rsidRPr="000C4FD9" w14:paraId="198FA78D" w14:textId="77777777" w:rsidTr="00306D70">
        <w:trPr>
          <w:jc w:val="center"/>
        </w:trPr>
        <w:tc>
          <w:tcPr>
            <w:tcW w:w="495" w:type="pct"/>
          </w:tcPr>
          <w:p w14:paraId="2082F51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5B0171D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6178E99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76A657A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667E00B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0AEED60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0795D16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596D68" w:rsidRPr="000C4FD9" w14:paraId="1685B21F" w14:textId="77777777" w:rsidTr="00306D70">
        <w:trPr>
          <w:jc w:val="center"/>
        </w:trPr>
        <w:tc>
          <w:tcPr>
            <w:tcW w:w="495" w:type="pct"/>
          </w:tcPr>
          <w:p w14:paraId="371B901C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37744B6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037C8D7A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5C4C2E8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71A0D2A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41BDDE3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2C0352A1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596D68" w:rsidRPr="000C4FD9" w14:paraId="42DDBC1F" w14:textId="77777777" w:rsidTr="00306D70">
        <w:trPr>
          <w:jc w:val="center"/>
        </w:trPr>
        <w:tc>
          <w:tcPr>
            <w:tcW w:w="495" w:type="pct"/>
          </w:tcPr>
          <w:p w14:paraId="220F1B9E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38A3336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67F78FF7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1F5AF49D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7F66E48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29590EE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589E102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596D68" w:rsidRPr="000C4FD9" w14:paraId="4564D3B0" w14:textId="77777777" w:rsidTr="00306D70">
        <w:trPr>
          <w:jc w:val="center"/>
        </w:trPr>
        <w:tc>
          <w:tcPr>
            <w:tcW w:w="495" w:type="pct"/>
          </w:tcPr>
          <w:p w14:paraId="4F86CDF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0197B13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3375EE2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4E3D6AD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2537987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60E03EB4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15D271C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596D68" w:rsidRPr="000C4FD9" w14:paraId="7F7C544E" w14:textId="77777777" w:rsidTr="00306D70">
        <w:trPr>
          <w:jc w:val="center"/>
        </w:trPr>
        <w:tc>
          <w:tcPr>
            <w:tcW w:w="495" w:type="pct"/>
          </w:tcPr>
          <w:p w14:paraId="4819D75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2266D443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5DE9D5E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6EBF9DF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481AE1AB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4A50431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042AF818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596D68" w:rsidRPr="000C4FD9" w14:paraId="3C6D2B0A" w14:textId="77777777" w:rsidTr="00306D70">
        <w:trPr>
          <w:jc w:val="center"/>
        </w:trPr>
        <w:tc>
          <w:tcPr>
            <w:tcW w:w="495" w:type="pct"/>
          </w:tcPr>
          <w:p w14:paraId="5FBB3F4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2D767176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33EB9555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6FCCB312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1AFEA789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366DFF1F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34E125A0" w14:textId="77777777" w:rsidR="00596D68" w:rsidRPr="000C4FD9" w:rsidRDefault="00596D68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4318F626" w14:textId="77777777" w:rsidR="00596D68" w:rsidRDefault="00596D68">
      <w:pPr>
        <w:sectPr w:rsidR="00596D68" w:rsidSect="00343C50">
          <w:footerReference w:type="default" r:id="rId7"/>
          <w:pgSz w:w="12240" w:h="15840"/>
          <w:pgMar w:top="1440" w:right="1440" w:bottom="1440" w:left="1440" w:header="720" w:footer="720" w:gutter="0"/>
          <w:pgNumType w:start="41"/>
          <w:cols w:space="720"/>
          <w:docGrid w:linePitch="360"/>
        </w:sectPr>
      </w:pPr>
    </w:p>
    <w:p w14:paraId="7EC3F7E8" w14:textId="77777777" w:rsidR="00F26850" w:rsidRDefault="00F26850"/>
    <w:sectPr w:rsidR="00F2685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19C34" w14:textId="77777777" w:rsidR="00B00451" w:rsidRDefault="00B00451">
      <w:pPr>
        <w:spacing w:after="0" w:line="240" w:lineRule="auto"/>
      </w:pPr>
      <w:r>
        <w:separator/>
      </w:r>
    </w:p>
  </w:endnote>
  <w:endnote w:type="continuationSeparator" w:id="0">
    <w:p w14:paraId="10DE6D62" w14:textId="77777777" w:rsidR="00B00451" w:rsidRDefault="00B00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7057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FA7EFA4" w14:textId="77777777" w:rsidR="00596D68" w:rsidRDefault="00596D6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8A12644" w14:textId="77777777" w:rsidR="00596D68" w:rsidRDefault="00596D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36222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3CB7D4" w14:textId="77777777" w:rsidR="00C904D9" w:rsidRDefault="00A35E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650BC4" w14:textId="77777777" w:rsidR="00C904D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8A281" w14:textId="77777777" w:rsidR="00B00451" w:rsidRDefault="00B00451">
      <w:pPr>
        <w:spacing w:after="0" w:line="240" w:lineRule="auto"/>
      </w:pPr>
      <w:r>
        <w:separator/>
      </w:r>
    </w:p>
  </w:footnote>
  <w:footnote w:type="continuationSeparator" w:id="0">
    <w:p w14:paraId="5F48A59C" w14:textId="77777777" w:rsidR="00B00451" w:rsidRDefault="00B004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828C5"/>
    <w:rsid w:val="000B2CD3"/>
    <w:rsid w:val="000E3923"/>
    <w:rsid w:val="001020DD"/>
    <w:rsid w:val="0027729E"/>
    <w:rsid w:val="002F3E05"/>
    <w:rsid w:val="00315150"/>
    <w:rsid w:val="00322B0E"/>
    <w:rsid w:val="004377C9"/>
    <w:rsid w:val="00467BD8"/>
    <w:rsid w:val="00482700"/>
    <w:rsid w:val="004F7977"/>
    <w:rsid w:val="005164D8"/>
    <w:rsid w:val="0055084B"/>
    <w:rsid w:val="005835B0"/>
    <w:rsid w:val="00596D68"/>
    <w:rsid w:val="00671A1E"/>
    <w:rsid w:val="00690CAC"/>
    <w:rsid w:val="006A2ED5"/>
    <w:rsid w:val="00707901"/>
    <w:rsid w:val="007658F7"/>
    <w:rsid w:val="0080767A"/>
    <w:rsid w:val="008444AE"/>
    <w:rsid w:val="00847C7A"/>
    <w:rsid w:val="00862D23"/>
    <w:rsid w:val="00903D7C"/>
    <w:rsid w:val="0094422C"/>
    <w:rsid w:val="009E095F"/>
    <w:rsid w:val="00A35E2E"/>
    <w:rsid w:val="00A63818"/>
    <w:rsid w:val="00A639C2"/>
    <w:rsid w:val="00B00451"/>
    <w:rsid w:val="00B30288"/>
    <w:rsid w:val="00B52258"/>
    <w:rsid w:val="00BC7DAF"/>
    <w:rsid w:val="00C420CC"/>
    <w:rsid w:val="00C60FCA"/>
    <w:rsid w:val="00C81B39"/>
    <w:rsid w:val="00C93894"/>
    <w:rsid w:val="00CD1169"/>
    <w:rsid w:val="00D748F5"/>
    <w:rsid w:val="00E46915"/>
    <w:rsid w:val="00E56AFC"/>
    <w:rsid w:val="00E66622"/>
    <w:rsid w:val="00E84EEE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330"/>
    <o:shapelayout v:ext="edit">
      <o:idmap v:ext="edit" data="1,2,3,4,5,6,7,8,9,10,11,12"/>
      <o:rules v:ext="edit">
        <o:r id="V:Rule1" type="connector" idref="#_x0000_s12219"/>
        <o:r id="V:Rule2" type="connector" idref="#AutoShape 279"/>
        <o:r id="V:Rule3" type="connector" idref="#_x0000_s12162"/>
        <o:r id="V:Rule4" type="connector" idref="#AutoShape 272"/>
        <o:r id="V:Rule5" type="connector" idref="#_x0000_s12199"/>
        <o:r id="V:Rule6" type="connector" idref="#_x0000_s12267"/>
        <o:r id="V:Rule7" type="connector" idref="#AutoShape 263"/>
        <o:r id="V:Rule8" type="connector" idref="#AutoShape 257"/>
        <o:r id="V:Rule9" type="connector" idref="#_x0000_s12246"/>
        <o:r id="V:Rule10" type="connector" idref="#_x0000_s12171"/>
        <o:r id="V:Rule11" type="connector" idref="#_x0000_s12306"/>
        <o:r id="V:Rule12" type="connector" idref="#_x0000_s12220"/>
        <o:r id="V:Rule13" type="connector" idref="#_x0000_s12289"/>
        <o:r id="V:Rule14" type="connector" idref="#AutoShape 281"/>
        <o:r id="V:Rule15" type="connector" idref="#_x0000_s12293"/>
        <o:r id="V:Rule16" type="connector" idref="#_x0000_s12238"/>
        <o:r id="V:Rule17" type="connector" idref="#_x0000_s12159"/>
        <o:r id="V:Rule18" type="connector" idref="#_x0000_s12211"/>
        <o:r id="V:Rule19" type="connector" idref="#_x0000_s12207"/>
        <o:r id="V:Rule20" type="connector" idref="#AutoShape 251"/>
        <o:r id="V:Rule21" type="connector" idref="#_x0000_s12256"/>
        <o:r id="V:Rule22" type="connector" idref="#_x0000_s12155"/>
        <o:r id="V:Rule23" type="connector" idref="#AutoShape 285"/>
        <o:r id="V:Rule24" type="connector" idref="#_x0000_s12260"/>
        <o:r id="V:Rule25" type="connector" idref="#_x0000_s12160"/>
        <o:r id="V:Rule26" type="connector" idref="#_x0000_s12229"/>
        <o:r id="V:Rule27" type="connector" idref="#_x0000_s12268"/>
        <o:r id="V:Rule28" type="connector" idref="#AutoShape 271"/>
        <o:r id="V:Rule29" type="connector" idref="#_x0000_s12149"/>
        <o:r id="V:Rule30" type="connector" idref="#AutoShape 280"/>
        <o:r id="V:Rule31" type="connector" idref="#_x0000_s12244"/>
        <o:r id="V:Rule32" type="connector" idref="#_x0000_s12141"/>
        <o:r id="V:Rule33" type="connector" idref="#AutoShape 268"/>
        <o:r id="V:Rule34" type="connector" idref="#_x0000_s12241"/>
        <o:r id="V:Rule35" type="connector" idref="#AutoShape 269"/>
        <o:r id="V:Rule36" type="connector" idref="#AutoShape 262"/>
        <o:r id="V:Rule37" type="connector" idref="#_x0000_s12302"/>
        <o:r id="V:Rule38" type="connector" idref="#_x0000_s12248"/>
        <o:r id="V:Rule39" type="connector" idref="#AutoShape 258"/>
        <o:r id="V:Rule40" type="connector" idref="#_x0000_s12236"/>
        <o:r id="V:Rule41" type="connector" idref="#_x0000_s12232"/>
        <o:r id="V:Rule42" type="connector" idref="#_x0000_s12172"/>
        <o:r id="V:Rule43" type="connector" idref="#AutoShape 276"/>
        <o:r id="V:Rule44" type="connector" idref="#_x0000_s12152"/>
        <o:r id="V:Rule45" type="connector" idref="#_x0000_s12157"/>
        <o:r id="V:Rule46" type="connector" idref="#AutoShape 266"/>
        <o:r id="V:Rule47" type="connector" idref="#_x0000_s12212"/>
        <o:r id="V:Rule48" type="connector" idref="#AutoShape 273"/>
        <o:r id="V:Rule49" type="connector" idref="#_x0000_s12255"/>
        <o:r id="V:Rule50" type="connector" idref="#_x0000_s12217"/>
        <o:r id="V:Rule51" type="connector" idref="#_x0000_s12233"/>
        <o:r id="V:Rule52" type="connector" idref="#_x0000_s12245"/>
        <o:r id="V:Rule53" type="connector" idref="#_x0000_s12266"/>
        <o:r id="V:Rule54" type="connector" idref="#AutoShape 252"/>
        <o:r id="V:Rule55" type="connector" idref="#_x0000_s12286"/>
        <o:r id="V:Rule56" type="connector" idref="#_x0000_s12166"/>
        <o:r id="V:Rule57" type="connector" idref="#AutoShape 260"/>
        <o:r id="V:Rule58" type="connector" idref="#_x0000_s12164"/>
        <o:r id="V:Rule59" type="connector" idref="#_x0000_s12301"/>
        <o:r id="V:Rule60" type="connector" idref="#_x0000_s12276"/>
        <o:r id="V:Rule61" type="connector" idref="#_x0000_s12213"/>
        <o:r id="V:Rule62" type="connector" idref="#_x0000_s12247"/>
        <o:r id="V:Rule63" type="connector" idref="#_x0000_s12279"/>
        <o:r id="V:Rule64" type="connector" idref="#_x0000_s12299"/>
        <o:r id="V:Rule65" type="connector" idref="#_x0000_s12153"/>
        <o:r id="V:Rule66" type="connector" idref="#_x0000_s12227"/>
        <o:r id="V:Rule67" type="connector" idref="#_x0000_s12215"/>
        <o:r id="V:Rule68" type="connector" idref="#AutoShape 265"/>
        <o:r id="V:Rule69" type="connector" idref="#_x0000_s12269"/>
        <o:r id="V:Rule70" type="connector" idref="#_x0000_s12148"/>
        <o:r id="V:Rule71" type="connector" idref="#_x0000_s12205"/>
        <o:r id="V:Rule72" type="connector" idref="#_x0000_s12253"/>
        <o:r id="V:Rule73" type="connector" idref="#_x0000_s12151"/>
        <o:r id="V:Rule74" type="connector" idref="#AutoShape 278"/>
        <o:r id="V:Rule75" type="connector" idref="#_x0000_s12265"/>
        <o:r id="V:Rule76" type="connector" idref="#AutoShape 250"/>
        <o:r id="V:Rule77" type="connector" idref="#_x0000_s12167"/>
        <o:r id="V:Rule78" type="connector" idref="#_x0000_s12249"/>
        <o:r id="V:Rule79" type="connector" idref="#_x0000_s12137"/>
        <o:r id="V:Rule80" type="connector" idref="#AutoShape 248"/>
        <o:r id="V:Rule81" type="connector" idref="#_x0000_s12209"/>
        <o:r id="V:Rule82" type="connector" idref="#AutoShape 270"/>
        <o:r id="V:Rule83" type="connector" idref="#_x0000_s12261"/>
        <o:r id="V:Rule84" type="connector" idref="#_x0000_s12203"/>
        <o:r id="V:Rule85" type="connector" idref="#AutoShape 261"/>
        <o:r id="V:Rule86" type="connector" idref="#_x0000_s12273"/>
        <o:r id="V:Rule87" type="connector" idref="#_x0000_s12264"/>
        <o:r id="V:Rule88" type="connector" idref="#_x0000_s12231"/>
        <o:r id="V:Rule89" type="connector" idref="#_x0000_s12142"/>
        <o:r id="V:Rule90" type="connector" idref="#_x0000_s12216"/>
        <o:r id="V:Rule91" type="connector" idref="#_x0000_s12295"/>
        <o:r id="V:Rule92" type="connector" idref="#_x0000_s12257"/>
        <o:r id="V:Rule93" type="connector" idref="#_x0000_s12224"/>
        <o:r id="V:Rule94" type="connector" idref="#_x0000_s12147"/>
        <o:r id="V:Rule95" type="connector" idref="#_x0000_s12305"/>
        <o:r id="V:Rule96" type="connector" idref="#_x0000_s12303"/>
        <o:r id="V:Rule97" type="connector" idref="#_x0000_s12138"/>
        <o:r id="V:Rule98" type="connector" idref="#_x0000_s12163"/>
        <o:r id="V:Rule99" type="connector" idref="#AutoShape 267"/>
        <o:r id="V:Rule100" type="connector" idref="#AutoShape 282"/>
        <o:r id="V:Rule101" type="connector" idref="#_x0000_s12225"/>
        <o:r id="V:Rule102" type="connector" idref="#_x0000_s12298"/>
        <o:r id="V:Rule103" type="connector" idref="#_x0000_s12263"/>
        <o:r id="V:Rule104" type="connector" idref="#_x0000_s12170"/>
        <o:r id="V:Rule105" type="connector" idref="#_x0000_s12234"/>
        <o:r id="V:Rule106" type="connector" idref="#_x0000_s12221"/>
        <o:r id="V:Rule107" type="connector" idref="#_x0000_s12204"/>
        <o:r id="V:Rule108" type="connector" idref="#_x0000_s12294"/>
        <o:r id="V:Rule109" type="connector" idref="#_x0000_s12287"/>
        <o:r id="V:Rule110" type="connector" idref="#_x0000_s12271"/>
        <o:r id="V:Rule111" type="connector" idref="#AutoShape 277"/>
        <o:r id="V:Rule112" type="connector" idref="#_x0000_s12280"/>
        <o:r id="V:Rule113" type="connector" idref="#_x0000_s12140"/>
        <o:r id="V:Rule114" type="connector" idref="#_x0000_s12143"/>
        <o:r id="V:Rule115" type="connector" idref="#_x0000_s12259"/>
        <o:r id="V:Rule116" type="connector" idref="#AutoShape 275"/>
        <o:r id="V:Rule117" type="connector" idref="#_x0000_s12275"/>
        <o:r id="V:Rule118" type="connector" idref="#_x0000_s12242"/>
        <o:r id="V:Rule119" type="connector" idref="#AutoShape 284"/>
        <o:r id="V:Rule120" type="connector" idref="#_x0000_s12161"/>
        <o:r id="V:Rule121" type="connector" idref="#_x0000_s12290"/>
        <o:r id="V:Rule122" type="connector" idref="#AutoShape 274"/>
        <o:r id="V:Rule123" type="connector" idref="#_x0000_s12282"/>
        <o:r id="V:Rule124" type="connector" idref="#_x0000_s12281"/>
        <o:r id="V:Rule125" type="connector" idref="#_x0000_s12252"/>
        <o:r id="V:Rule126" type="connector" idref="#AutoShape 264"/>
        <o:r id="V:Rule127" type="connector" idref="#AutoShape 283"/>
        <o:r id="V:Rule128" type="connector" idref="#_x0000_s12297"/>
        <o:r id="V:Rule129" type="connector" idref="#AutoShape 249"/>
        <o:r id="V:Rule130" type="connector" idref="#_x0000_s12208"/>
        <o:r id="V:Rule131" type="connector" idref="#_x0000_s12201"/>
        <o:r id="V:Rule132" type="connector" idref="#_x0000_s12272"/>
        <o:r id="V:Rule133" type="connector" idref="#_x0000_s12291"/>
        <o:r id="V:Rule134" type="connector" idref="#AutoShape 255"/>
        <o:r id="V:Rule135" type="connector" idref="#_x0000_s12285"/>
        <o:r id="V:Rule136" type="connector" idref="#_x0000_s12228"/>
        <o:r id="V:Rule137" type="connector" idref="#_x0000_s12156"/>
        <o:r id="V:Rule138" type="connector" idref="#_x0000_s12144"/>
        <o:r id="V:Rule139" type="connector" idref="#AutoShape 259"/>
        <o:r id="V:Rule140" type="connector" idref="#_x0000_s12145"/>
        <o:r id="V:Rule141" type="connector" idref="#_x0000_s12251"/>
        <o:r id="V:Rule142" type="connector" idref="#_x0000_s12307"/>
        <o:r id="V:Rule143" type="connector" idref="#_x0000_s12197"/>
        <o:r id="V:Rule144" type="connector" idref="#_x0000_s12237"/>
        <o:r id="V:Rule145" type="connector" idref="#_x0000_s12240"/>
        <o:r id="V:Rule146" type="connector" idref="#_x0000_s12283"/>
        <o:r id="V:Rule147" type="connector" idref="#_x0000_s12200"/>
        <o:r id="V:Rule148" type="connector" idref="#_x0000_s12223"/>
        <o:r id="V:Rule149" type="connector" idref="#_x0000_s12277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A35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E2E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5</Words>
  <Characters>2710</Characters>
  <Application>Microsoft Office Word</Application>
  <DocSecurity>0</DocSecurity>
  <Lines>22</Lines>
  <Paragraphs>6</Paragraphs>
  <ScaleCrop>false</ScaleCrop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